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59143" w14:textId="1A86ED4D" w:rsidR="003766A3" w:rsidRPr="009C048E" w:rsidRDefault="006D7BBD" w:rsidP="009C048E">
      <w:pPr>
        <w:jc w:val="center"/>
        <w:rPr>
          <w:b/>
          <w:sz w:val="28"/>
        </w:rPr>
      </w:pPr>
      <w:r w:rsidRPr="009C048E">
        <w:rPr>
          <w:b/>
          <w:sz w:val="28"/>
        </w:rPr>
        <w:t>Assignment</w:t>
      </w:r>
      <w:r w:rsidR="00547E84" w:rsidRPr="009C048E">
        <w:rPr>
          <w:b/>
          <w:sz w:val="28"/>
        </w:rPr>
        <w:t xml:space="preserve"> #4</w:t>
      </w:r>
      <w:r w:rsidR="0042431F" w:rsidRPr="009C048E">
        <w:rPr>
          <w:b/>
          <w:sz w:val="28"/>
        </w:rPr>
        <w:t xml:space="preserve">: </w:t>
      </w:r>
      <w:r w:rsidR="004E3330" w:rsidRPr="009C048E">
        <w:rPr>
          <w:b/>
          <w:sz w:val="28"/>
        </w:rPr>
        <w:t>ETL in Excel</w:t>
      </w:r>
    </w:p>
    <w:tbl>
      <w:tblPr>
        <w:tblStyle w:val="TableGrid"/>
        <w:tblW w:w="0" w:type="auto"/>
        <w:tblLook w:val="04A0" w:firstRow="1" w:lastRow="0" w:firstColumn="1" w:lastColumn="0" w:noHBand="0" w:noVBand="1"/>
      </w:tblPr>
      <w:tblGrid>
        <w:gridCol w:w="9576"/>
      </w:tblGrid>
      <w:tr w:rsidR="009C048E" w14:paraId="6630CDCB" w14:textId="77777777" w:rsidTr="0065169B">
        <w:tc>
          <w:tcPr>
            <w:tcW w:w="9576" w:type="dxa"/>
          </w:tcPr>
          <w:p w14:paraId="7A829EAA" w14:textId="77777777" w:rsidR="009C048E" w:rsidRDefault="009C048E" w:rsidP="0065169B">
            <w:pPr>
              <w:spacing w:after="200"/>
              <w:jc w:val="center"/>
              <w:rPr>
                <w:b/>
              </w:rPr>
            </w:pPr>
            <w:bookmarkStart w:id="0" w:name="_Hlk493892449"/>
            <w:r>
              <w:rPr>
                <w:b/>
              </w:rPr>
              <w:t>Submission Instructions</w:t>
            </w:r>
          </w:p>
          <w:p w14:paraId="000DCC1C" w14:textId="771C0328" w:rsidR="009C048E" w:rsidRPr="00344BDC" w:rsidRDefault="000D47DB" w:rsidP="0065169B">
            <w:r w:rsidRPr="00344BDC">
              <w:rPr>
                <w:b/>
              </w:rPr>
              <w:t>D</w:t>
            </w:r>
            <w:r>
              <w:rPr>
                <w:b/>
              </w:rPr>
              <w:t>ue</w:t>
            </w:r>
            <w:r w:rsidR="009C048E" w:rsidRPr="00344BDC">
              <w:rPr>
                <w:b/>
              </w:rPr>
              <w:t>:</w:t>
            </w:r>
            <w:r w:rsidR="009C048E" w:rsidRPr="00344BDC">
              <w:t xml:space="preserve"> </w:t>
            </w:r>
            <w:r>
              <w:rPr>
                <w:b/>
              </w:rPr>
              <w:t>Friday</w:t>
            </w:r>
            <w:r w:rsidR="009C048E" w:rsidRPr="009C048E">
              <w:rPr>
                <w:b/>
              </w:rPr>
              <w:t xml:space="preserve">, </w:t>
            </w:r>
            <w:r w:rsidR="00803B61">
              <w:rPr>
                <w:b/>
              </w:rPr>
              <w:t>3</w:t>
            </w:r>
            <w:r w:rsidR="009C048E" w:rsidRPr="00B15660">
              <w:rPr>
                <w:b/>
              </w:rPr>
              <w:t>/</w:t>
            </w:r>
            <w:r w:rsidR="00803B61">
              <w:rPr>
                <w:b/>
              </w:rPr>
              <w:t>1</w:t>
            </w:r>
            <w:r>
              <w:rPr>
                <w:b/>
              </w:rPr>
              <w:t>6</w:t>
            </w:r>
            <w:r w:rsidR="009C048E" w:rsidRPr="00B15660">
              <w:rPr>
                <w:b/>
              </w:rPr>
              <w:t>/201</w:t>
            </w:r>
            <w:r>
              <w:rPr>
                <w:b/>
              </w:rPr>
              <w:t>8</w:t>
            </w:r>
            <w:r w:rsidR="009C048E" w:rsidRPr="00344BDC">
              <w:t>.</w:t>
            </w:r>
          </w:p>
          <w:p w14:paraId="1B527C26" w14:textId="40B0E6A7" w:rsidR="00803B61" w:rsidRDefault="009C048E" w:rsidP="00803B61">
            <w:pPr>
              <w:pStyle w:val="ListParagraph"/>
              <w:numPr>
                <w:ilvl w:val="0"/>
                <w:numId w:val="15"/>
              </w:numPr>
              <w:spacing w:after="120"/>
            </w:pPr>
            <w:r w:rsidRPr="001B009A">
              <w:t xml:space="preserve">Complete and submit </w:t>
            </w:r>
            <w:r w:rsidRPr="009C048E">
              <w:t>the final version of your “</w:t>
            </w:r>
            <w:r w:rsidRPr="004F6164">
              <w:rPr>
                <w:b/>
              </w:rPr>
              <w:t>ETL Workbook.xlsx</w:t>
            </w:r>
            <w:r w:rsidRPr="009C048E">
              <w:t xml:space="preserve">” </w:t>
            </w:r>
            <w:r w:rsidR="00A00396">
              <w:t>workbook</w:t>
            </w:r>
            <w:r w:rsidRPr="009C048E">
              <w:t xml:space="preserve"> </w:t>
            </w:r>
            <w:r w:rsidRPr="001B009A">
              <w:t xml:space="preserve">through </w:t>
            </w:r>
            <w:r w:rsidR="00803B61">
              <w:rPr>
                <w:b/>
              </w:rPr>
              <w:t>Canvas</w:t>
            </w:r>
            <w:r w:rsidR="00803B61" w:rsidRPr="00830D15">
              <w:rPr>
                <w:b/>
              </w:rPr>
              <w:t>&gt;Assignments</w:t>
            </w:r>
            <w:r w:rsidR="00A20E95">
              <w:rPr>
                <w:b/>
              </w:rPr>
              <w:t>&gt;To do</w:t>
            </w:r>
            <w:r w:rsidR="00803B61">
              <w:t>.</w:t>
            </w:r>
          </w:p>
          <w:p w14:paraId="5EBE25BD" w14:textId="77777777" w:rsidR="009C048E" w:rsidRDefault="009C048E" w:rsidP="009C048E">
            <w:pPr>
              <w:pStyle w:val="ListParagraph"/>
              <w:numPr>
                <w:ilvl w:val="1"/>
                <w:numId w:val="15"/>
              </w:numPr>
              <w:spacing w:after="120"/>
            </w:pPr>
            <w:r>
              <w:t>There is no an</w:t>
            </w:r>
            <w:r w:rsidR="008F09B8">
              <w:t>swer sheet for this assignment. You only need to submit the Excel file.</w:t>
            </w:r>
          </w:p>
          <w:p w14:paraId="3FBAA717" w14:textId="77777777" w:rsidR="009C048E" w:rsidRDefault="009C048E" w:rsidP="009C048E">
            <w:pPr>
              <w:pStyle w:val="ListParagraph"/>
              <w:numPr>
                <w:ilvl w:val="0"/>
                <w:numId w:val="15"/>
              </w:numPr>
            </w:pPr>
            <w:r w:rsidRPr="009E54A4">
              <w:t>If you do not follow the instructions, your assignment will be counted late.</w:t>
            </w:r>
          </w:p>
          <w:p w14:paraId="76A8F89D" w14:textId="77777777" w:rsidR="009C048E" w:rsidRDefault="009C048E" w:rsidP="009C048E">
            <w:pPr>
              <w:pStyle w:val="ListParagraph"/>
              <w:numPr>
                <w:ilvl w:val="1"/>
                <w:numId w:val="15"/>
              </w:numPr>
            </w:pPr>
            <w:r>
              <w:t>Late Assignment policy: Same as before.</w:t>
            </w:r>
          </w:p>
          <w:p w14:paraId="4B56A861" w14:textId="77777777" w:rsidR="009C048E" w:rsidRDefault="009C048E" w:rsidP="0065169B"/>
          <w:p w14:paraId="56866921" w14:textId="77777777" w:rsidR="009C048E" w:rsidRPr="001A1167" w:rsidRDefault="009C048E" w:rsidP="0065169B">
            <w:pPr>
              <w:jc w:val="center"/>
              <w:rPr>
                <w:b/>
              </w:rPr>
            </w:pPr>
            <w:r w:rsidRPr="001A1167">
              <w:rPr>
                <w:b/>
              </w:rPr>
              <w:t>Evaluation</w:t>
            </w:r>
          </w:p>
          <w:p w14:paraId="7D7BF34C" w14:textId="2BF8D618" w:rsidR="009C048E" w:rsidRDefault="009C048E" w:rsidP="0065169B">
            <w:r>
              <w:t xml:space="preserve">Your submission will be graded based on the correctness of the </w:t>
            </w:r>
            <w:r w:rsidR="00A00396">
              <w:t>“</w:t>
            </w:r>
            <w:r w:rsidR="0081412E">
              <w:t>Full Set</w:t>
            </w:r>
            <w:r w:rsidR="00A00396">
              <w:t>”</w:t>
            </w:r>
            <w:r w:rsidR="0081412E">
              <w:t xml:space="preserve"> </w:t>
            </w:r>
            <w:r w:rsidR="00A00396">
              <w:t xml:space="preserve">worksheet </w:t>
            </w:r>
            <w:r w:rsidR="0081412E">
              <w:t>of the Excel file</w:t>
            </w:r>
            <w:r>
              <w:t>.</w:t>
            </w:r>
          </w:p>
          <w:p w14:paraId="1731A26C" w14:textId="77777777" w:rsidR="009C048E" w:rsidRPr="00830D15" w:rsidRDefault="009C048E" w:rsidP="0065169B"/>
        </w:tc>
      </w:tr>
      <w:bookmarkEnd w:id="0"/>
    </w:tbl>
    <w:p w14:paraId="7953C64D" w14:textId="77777777" w:rsidR="009C048E" w:rsidRPr="001A1167" w:rsidRDefault="009C048E" w:rsidP="009C048E">
      <w:pPr>
        <w:spacing w:after="0"/>
        <w:rPr>
          <w:b/>
          <w:sz w:val="24"/>
        </w:rPr>
      </w:pPr>
    </w:p>
    <w:p w14:paraId="1DEB64D9" w14:textId="39D11915" w:rsidR="00E317D5" w:rsidRDefault="008A38A4" w:rsidP="00CD657E">
      <w:pPr>
        <w:spacing w:after="120"/>
      </w:pPr>
      <w:r>
        <w:t xml:space="preserve">This </w:t>
      </w:r>
      <w:r w:rsidR="006D7BBD">
        <w:t>assignment</w:t>
      </w:r>
      <w:r w:rsidR="007C2C7C">
        <w:t xml:space="preserve"> </w:t>
      </w:r>
      <w:r w:rsidR="006D7BBD">
        <w:t xml:space="preserve">requires you to perform </w:t>
      </w:r>
      <w:r w:rsidR="007C2C7C">
        <w:t>the E</w:t>
      </w:r>
      <w:r w:rsidR="00FF6C67">
        <w:t xml:space="preserve">xtract, Transform, Load </w:t>
      </w:r>
      <w:r w:rsidR="00B12E0E">
        <w:t xml:space="preserve">(ETL) </w:t>
      </w:r>
      <w:r w:rsidR="00FF6C67">
        <w:t>process</w:t>
      </w:r>
      <w:r w:rsidR="00EC17F1">
        <w:t xml:space="preserve"> in Excel workbook</w:t>
      </w:r>
      <w:r w:rsidR="00FF6C67">
        <w:t xml:space="preserve">. </w:t>
      </w:r>
      <w:r w:rsidR="00E317D5">
        <w:t xml:space="preserve">You will be taking two sets of data and combining </w:t>
      </w:r>
      <w:r w:rsidR="00C4507A">
        <w:t>them</w:t>
      </w:r>
      <w:r w:rsidR="00E317D5">
        <w:t xml:space="preserve"> into a single source that can be analyzed. Right now, the two sets of data are similar, but have too many </w:t>
      </w:r>
      <w:r w:rsidR="00E317D5" w:rsidRPr="00E1146A">
        <w:rPr>
          <w:i/>
        </w:rPr>
        <w:t>differences</w:t>
      </w:r>
      <w:r w:rsidR="00E317D5">
        <w:t xml:space="preserve"> which prevent records from being directly compared across sets. You will need to create and implement rules that resolve the differences in the data.</w:t>
      </w:r>
      <w:r w:rsidR="00EF10A5">
        <w:t xml:space="preserve"> </w:t>
      </w:r>
      <w:proofErr w:type="gramStart"/>
      <w:r w:rsidR="00EF10A5">
        <w:t>So</w:t>
      </w:r>
      <w:proofErr w:type="gramEnd"/>
      <w:r w:rsidR="00EF10A5">
        <w:t xml:space="preserve"> you will be:</w:t>
      </w:r>
    </w:p>
    <w:p w14:paraId="6A888975" w14:textId="77777777" w:rsidR="00EF10A5" w:rsidRDefault="00EF10A5" w:rsidP="00CD657E">
      <w:pPr>
        <w:pStyle w:val="ListParagraph"/>
        <w:numPr>
          <w:ilvl w:val="0"/>
          <w:numId w:val="9"/>
        </w:numPr>
        <w:spacing w:after="120"/>
      </w:pPr>
      <w:r w:rsidRPr="00EF10A5">
        <w:rPr>
          <w:b/>
        </w:rPr>
        <w:t>Extracting</w:t>
      </w:r>
      <w:r>
        <w:t xml:space="preserve"> the data from </w:t>
      </w:r>
      <w:r w:rsidR="00931CBC">
        <w:t>source</w:t>
      </w:r>
      <w:r>
        <w:t xml:space="preserve"> worksheet</w:t>
      </w:r>
      <w:r w:rsidR="00931CBC">
        <w:t>s</w:t>
      </w:r>
      <w:r>
        <w:t>.</w:t>
      </w:r>
    </w:p>
    <w:p w14:paraId="130E494A" w14:textId="77777777" w:rsidR="00EF10A5" w:rsidRDefault="00EF10A5" w:rsidP="00CD657E">
      <w:pPr>
        <w:pStyle w:val="ListParagraph"/>
        <w:numPr>
          <w:ilvl w:val="0"/>
          <w:numId w:val="9"/>
        </w:numPr>
        <w:spacing w:after="120"/>
      </w:pPr>
      <w:r w:rsidRPr="00EF10A5">
        <w:rPr>
          <w:b/>
        </w:rPr>
        <w:t>Transforming</w:t>
      </w:r>
      <w:r>
        <w:t xml:space="preserve"> the data using Excel formula</w:t>
      </w:r>
      <w:r w:rsidR="00931CBC">
        <w:t>s</w:t>
      </w:r>
      <w:r>
        <w:t>.</w:t>
      </w:r>
    </w:p>
    <w:p w14:paraId="261E520F" w14:textId="77777777" w:rsidR="00EF10A5" w:rsidRDefault="00EF10A5" w:rsidP="00CD657E">
      <w:pPr>
        <w:pStyle w:val="ListParagraph"/>
        <w:numPr>
          <w:ilvl w:val="0"/>
          <w:numId w:val="9"/>
        </w:numPr>
        <w:spacing w:after="120"/>
      </w:pPr>
      <w:r w:rsidRPr="00EF10A5">
        <w:rPr>
          <w:b/>
        </w:rPr>
        <w:t>Loading</w:t>
      </w:r>
      <w:r>
        <w:t xml:space="preserve"> the data into a new worksheet that contains a single set of combined data.</w:t>
      </w:r>
    </w:p>
    <w:p w14:paraId="27C2AC2D" w14:textId="77777777" w:rsidR="00EB1476" w:rsidRDefault="00002334" w:rsidP="00CD657E">
      <w:pPr>
        <w:spacing w:after="120"/>
      </w:pPr>
      <w:r>
        <w:t xml:space="preserve">You’ll be working with </w:t>
      </w:r>
      <w:r w:rsidR="00A73240">
        <w:t xml:space="preserve">data in the Excel workbook “ETL </w:t>
      </w:r>
      <w:r w:rsidR="00BF5BAD">
        <w:t>Workbook</w:t>
      </w:r>
      <w:r w:rsidR="00A73240">
        <w:t xml:space="preserve">.xlsx.” </w:t>
      </w:r>
      <w:r w:rsidR="0036536C">
        <w:t>This spreadsheet</w:t>
      </w:r>
      <w:r w:rsidR="00EB1476">
        <w:t xml:space="preserve"> is a collection of orders, organized by line item.</w:t>
      </w:r>
      <w:r w:rsidR="000463EB">
        <w:t xml:space="preserve"> </w:t>
      </w:r>
      <w:r w:rsidR="000463EB" w:rsidRPr="0036536C">
        <w:rPr>
          <w:i/>
        </w:rPr>
        <w:t>Multiple rows can be associated with a single order because you can order multiple items in a single order.</w:t>
      </w:r>
    </w:p>
    <w:p w14:paraId="7253EFC5" w14:textId="77777777" w:rsidR="00FC6DA3" w:rsidRDefault="00FC6DA3" w:rsidP="00CD657E">
      <w:pPr>
        <w:spacing w:after="120"/>
      </w:pPr>
      <w:r>
        <w:t xml:space="preserve">There are </w:t>
      </w:r>
      <w:r w:rsidR="00C732DC">
        <w:t>5</w:t>
      </w:r>
      <w:r>
        <w:t xml:space="preserve"> worksheets in </w:t>
      </w:r>
      <w:r w:rsidR="00EB1476">
        <w:t xml:space="preserve">this </w:t>
      </w:r>
      <w:r>
        <w:t>workbook:</w:t>
      </w:r>
    </w:p>
    <w:p w14:paraId="192245F7" w14:textId="77777777" w:rsidR="00FC6DA3" w:rsidRDefault="00FC6DA3" w:rsidP="00CD657E">
      <w:pPr>
        <w:pStyle w:val="ListParagraph"/>
        <w:numPr>
          <w:ilvl w:val="0"/>
          <w:numId w:val="5"/>
        </w:numPr>
        <w:spacing w:after="120"/>
      </w:pPr>
      <w:r>
        <w:t>Source 1: The first data source (29 records)</w:t>
      </w:r>
    </w:p>
    <w:p w14:paraId="52E2CFB3" w14:textId="77777777" w:rsidR="00FC6DA3" w:rsidRDefault="00FC6DA3" w:rsidP="00CD657E">
      <w:pPr>
        <w:pStyle w:val="ListParagraph"/>
        <w:numPr>
          <w:ilvl w:val="0"/>
          <w:numId w:val="5"/>
        </w:numPr>
        <w:spacing w:after="120"/>
      </w:pPr>
      <w:r>
        <w:t>Source 2: The second data source (30 records)</w:t>
      </w:r>
    </w:p>
    <w:p w14:paraId="6246DDFE" w14:textId="77777777" w:rsidR="00FC6DA3" w:rsidRDefault="00FC6DA3" w:rsidP="00CD657E">
      <w:pPr>
        <w:pStyle w:val="ListParagraph"/>
        <w:numPr>
          <w:ilvl w:val="0"/>
          <w:numId w:val="5"/>
        </w:numPr>
        <w:spacing w:after="120"/>
      </w:pPr>
      <w:r>
        <w:t>Full Set: An empty data source that will contain a consolidated set of all 59 records</w:t>
      </w:r>
    </w:p>
    <w:p w14:paraId="53BF3C8D" w14:textId="77777777" w:rsidR="004E5302" w:rsidRDefault="004E5302" w:rsidP="00CD657E">
      <w:pPr>
        <w:pStyle w:val="ListParagraph"/>
        <w:numPr>
          <w:ilvl w:val="0"/>
          <w:numId w:val="5"/>
        </w:numPr>
        <w:spacing w:after="120"/>
      </w:pPr>
      <w:r>
        <w:t xml:space="preserve">Lookups: Where we’ll store the tables used to look up values. You’ll use this </w:t>
      </w:r>
      <w:r w:rsidR="00931066">
        <w:t>throughout the assignment</w:t>
      </w:r>
      <w:r>
        <w:t>.</w:t>
      </w:r>
    </w:p>
    <w:p w14:paraId="6A82E0E9" w14:textId="77777777" w:rsidR="0036536C" w:rsidRDefault="00C732DC" w:rsidP="00CD657E">
      <w:pPr>
        <w:pStyle w:val="ListParagraph"/>
        <w:numPr>
          <w:ilvl w:val="0"/>
          <w:numId w:val="5"/>
        </w:numPr>
        <w:spacing w:after="120"/>
      </w:pPr>
      <w:r>
        <w:t>Description</w:t>
      </w:r>
      <w:r w:rsidR="0036536C">
        <w:t>: Documentation regarding where this data set originated.</w:t>
      </w:r>
    </w:p>
    <w:p w14:paraId="39FB35DE" w14:textId="6049EE6A" w:rsidR="00306610" w:rsidRDefault="00B51A5A" w:rsidP="00CD657E">
      <w:pPr>
        <w:spacing w:after="120"/>
      </w:pPr>
      <w:r>
        <w:t xml:space="preserve">To understand the inconsistencies between the data, open the workbook and look at the Source 1 and Source 2 worksheets. You’ll notice that the data doesn’t quite match up. For example, order is represented in Source 1 as </w:t>
      </w:r>
      <w:r w:rsidR="00306610">
        <w:t xml:space="preserve">a five-digit number (i.e., </w:t>
      </w:r>
      <w:r w:rsidR="009341D5" w:rsidRPr="009341D5">
        <w:t>24938</w:t>
      </w:r>
      <w:r w:rsidR="00306610">
        <w:t>) but in source 2 as an “A” followed by a five-digit number (i.e., A</w:t>
      </w:r>
      <w:r w:rsidR="00B56105" w:rsidRPr="00B56105">
        <w:t>24938</w:t>
      </w:r>
      <w:r w:rsidR="00306610">
        <w:t>). Left as is, an analysis (such as a Pivot Table) would see this as two different orders. The data must be reconciled so that the format is the same.</w:t>
      </w:r>
    </w:p>
    <w:p w14:paraId="754E5CB6" w14:textId="173F8CC2" w:rsidR="009436C6" w:rsidRPr="00BF112E" w:rsidRDefault="00BF112E" w:rsidP="00CD657E">
      <w:pPr>
        <w:spacing w:after="120"/>
        <w:rPr>
          <w:i/>
        </w:rPr>
      </w:pPr>
      <w:r>
        <w:rPr>
          <w:i/>
        </w:rPr>
        <w:t xml:space="preserve">NOTE: </w:t>
      </w:r>
      <w:r w:rsidR="009436C6" w:rsidRPr="00BF112E">
        <w:rPr>
          <w:i/>
        </w:rPr>
        <w:t xml:space="preserve">You should not make any changes to the Source 1 or Source 2 worksheets to complete this assignment! </w:t>
      </w:r>
    </w:p>
    <w:p w14:paraId="17BEEBB8" w14:textId="77777777" w:rsidR="00105E7E" w:rsidRDefault="00105E7E">
      <w:pPr>
        <w:rPr>
          <w:b/>
          <w:sz w:val="24"/>
        </w:rPr>
      </w:pPr>
      <w:r>
        <w:rPr>
          <w:b/>
          <w:sz w:val="24"/>
        </w:rPr>
        <w:br w:type="page"/>
      </w:r>
    </w:p>
    <w:p w14:paraId="5A47B4DE" w14:textId="77CD3D8B" w:rsidR="00306610" w:rsidRPr="00F37588" w:rsidRDefault="008C37CE" w:rsidP="009613DC">
      <w:pPr>
        <w:spacing w:after="120"/>
        <w:rPr>
          <w:b/>
        </w:rPr>
      </w:pPr>
      <w:r w:rsidRPr="00F37588">
        <w:rPr>
          <w:b/>
          <w:sz w:val="24"/>
        </w:rPr>
        <w:lastRenderedPageBreak/>
        <w:t xml:space="preserve">Part 1: </w:t>
      </w:r>
      <w:r w:rsidR="00EF10A5" w:rsidRPr="00F37588">
        <w:rPr>
          <w:b/>
          <w:sz w:val="24"/>
        </w:rPr>
        <w:t>ETL with</w:t>
      </w:r>
      <w:r w:rsidRPr="00F37588">
        <w:rPr>
          <w:b/>
          <w:sz w:val="24"/>
        </w:rPr>
        <w:t xml:space="preserve"> the </w:t>
      </w:r>
      <w:proofErr w:type="spellStart"/>
      <w:r w:rsidRPr="00F37588">
        <w:rPr>
          <w:b/>
          <w:sz w:val="24"/>
        </w:rPr>
        <w:t>OrderID</w:t>
      </w:r>
      <w:proofErr w:type="spellEnd"/>
      <w:r w:rsidRPr="00F37588">
        <w:rPr>
          <w:b/>
          <w:sz w:val="24"/>
        </w:rPr>
        <w:t xml:space="preserve"> </w:t>
      </w:r>
      <w:r w:rsidR="00EF10A5" w:rsidRPr="00F37588">
        <w:rPr>
          <w:b/>
          <w:sz w:val="24"/>
        </w:rPr>
        <w:t>field</w:t>
      </w:r>
      <w:r w:rsidR="006D7BBD" w:rsidRPr="00F37588">
        <w:rPr>
          <w:b/>
          <w:sz w:val="24"/>
        </w:rPr>
        <w:t xml:space="preserve"> (FOLLOW-ALONG)</w:t>
      </w:r>
      <w:r w:rsidR="006D7BBD" w:rsidRPr="00F37588">
        <w:rPr>
          <w:b/>
          <w:sz w:val="24"/>
        </w:rPr>
        <w:br/>
      </w:r>
      <w:r w:rsidR="006D7BBD">
        <w:rPr>
          <w:b/>
        </w:rPr>
        <w:br/>
      </w:r>
      <w:r w:rsidR="00306610">
        <w:t xml:space="preserve">Let’s decide that the rule is to leave </w:t>
      </w:r>
      <w:proofErr w:type="spellStart"/>
      <w:r w:rsidR="00306610">
        <w:t>OrderID</w:t>
      </w:r>
      <w:proofErr w:type="spellEnd"/>
      <w:r w:rsidR="00306610">
        <w:t xml:space="preserve"> in Source 1 alone and remove the “A” from Source 2. Try this:</w:t>
      </w:r>
    </w:p>
    <w:p w14:paraId="0BF28124" w14:textId="77777777" w:rsidR="00306610" w:rsidRDefault="00306610" w:rsidP="00CD657E">
      <w:pPr>
        <w:pStyle w:val="ListParagraph"/>
        <w:numPr>
          <w:ilvl w:val="0"/>
          <w:numId w:val="6"/>
        </w:numPr>
        <w:spacing w:after="120"/>
      </w:pPr>
      <w:r>
        <w:t>Click on the “Full Set” tab.</w:t>
      </w:r>
    </w:p>
    <w:p w14:paraId="71510968" w14:textId="77777777" w:rsidR="00306610" w:rsidRDefault="00306610" w:rsidP="00CD657E">
      <w:pPr>
        <w:pStyle w:val="ListParagraph"/>
        <w:numPr>
          <w:ilvl w:val="0"/>
          <w:numId w:val="6"/>
        </w:numPr>
        <w:spacing w:after="120"/>
      </w:pPr>
      <w:r>
        <w:t>Click on cell B2.</w:t>
      </w:r>
    </w:p>
    <w:p w14:paraId="4CE2D7FC" w14:textId="77777777" w:rsidR="00306610" w:rsidRDefault="00306610" w:rsidP="00CD657E">
      <w:pPr>
        <w:pStyle w:val="ListParagraph"/>
        <w:numPr>
          <w:ilvl w:val="0"/>
          <w:numId w:val="6"/>
        </w:numPr>
        <w:spacing w:after="120"/>
      </w:pPr>
      <w:r>
        <w:t>Press “=” to start a formula, switch to the Source 1 tab, and click on A2 there.</w:t>
      </w:r>
    </w:p>
    <w:p w14:paraId="3584CC78" w14:textId="77777777" w:rsidR="00306610" w:rsidRDefault="00306610" w:rsidP="00CD657E">
      <w:pPr>
        <w:pStyle w:val="ListParagraph"/>
        <w:numPr>
          <w:ilvl w:val="0"/>
          <w:numId w:val="6"/>
        </w:numPr>
        <w:spacing w:after="120"/>
      </w:pPr>
      <w:r>
        <w:t xml:space="preserve">Press Enter and you’ll see the </w:t>
      </w:r>
      <w:proofErr w:type="spellStart"/>
      <w:r w:rsidR="00A2314B">
        <w:t>OrderID</w:t>
      </w:r>
      <w:proofErr w:type="spellEnd"/>
      <w:r w:rsidR="00A2314B">
        <w:t xml:space="preserve"> from Source 1.</w:t>
      </w:r>
    </w:p>
    <w:p w14:paraId="42A4DCFA" w14:textId="77777777" w:rsidR="00A2314B" w:rsidRDefault="00A2314B" w:rsidP="00CD657E">
      <w:pPr>
        <w:pStyle w:val="ListParagraph"/>
        <w:numPr>
          <w:ilvl w:val="0"/>
          <w:numId w:val="6"/>
        </w:numPr>
        <w:spacing w:after="120"/>
      </w:pPr>
      <w:r>
        <w:t>Copy that formula down to cell B30 on the Full Set tab</w:t>
      </w:r>
      <w:r w:rsidR="00AB233F">
        <w:t xml:space="preserve"> (you’ll see it’s labeled “Data </w:t>
      </w:r>
      <w:proofErr w:type="gramStart"/>
      <w:r w:rsidR="00AB233F">
        <w:t>From</w:t>
      </w:r>
      <w:proofErr w:type="gramEnd"/>
      <w:r w:rsidR="00AB233F">
        <w:t xml:space="preserve"> Source 1”).</w:t>
      </w:r>
    </w:p>
    <w:p w14:paraId="49BE444D" w14:textId="77777777" w:rsidR="00A2314B" w:rsidRDefault="00A2314B" w:rsidP="00CD657E">
      <w:pPr>
        <w:pStyle w:val="ListParagraph"/>
        <w:numPr>
          <w:ilvl w:val="0"/>
          <w:numId w:val="6"/>
        </w:numPr>
        <w:spacing w:after="120"/>
      </w:pPr>
      <w:r>
        <w:t>Now click on cell B31</w:t>
      </w:r>
      <w:r w:rsidR="00AB233F">
        <w:t>.</w:t>
      </w:r>
    </w:p>
    <w:p w14:paraId="234F23E1" w14:textId="77777777" w:rsidR="00AB233F" w:rsidRPr="00FC59C0" w:rsidRDefault="00AB233F" w:rsidP="00CD657E">
      <w:pPr>
        <w:pStyle w:val="ListParagraph"/>
        <w:numPr>
          <w:ilvl w:val="0"/>
          <w:numId w:val="6"/>
        </w:numPr>
        <w:spacing w:after="120"/>
        <w:rPr>
          <w:i/>
        </w:rPr>
      </w:pPr>
      <w:r>
        <w:t>Press “=</w:t>
      </w:r>
      <w:r w:rsidR="00166EB6">
        <w:t xml:space="preserve">” to start a formula, and type </w:t>
      </w:r>
      <w:proofErr w:type="gramStart"/>
      <w:r w:rsidRPr="00AB233F">
        <w:t>RIGHT(</w:t>
      </w:r>
      <w:proofErr w:type="gramEnd"/>
      <w:r w:rsidRPr="00AB233F">
        <w:t>'Source 2'!A2,LEN('Source 2'!A2)-1)</w:t>
      </w:r>
      <w:r w:rsidR="00931066">
        <w:br/>
      </w:r>
      <w:r w:rsidR="00931066" w:rsidRPr="00FC59C0">
        <w:rPr>
          <w:i/>
        </w:rPr>
        <w:t>(don’t forget the space between “Source” and “2”!!)</w:t>
      </w:r>
    </w:p>
    <w:p w14:paraId="2E20236A" w14:textId="77777777" w:rsidR="00AB233F" w:rsidRDefault="00AB233F" w:rsidP="00CD657E">
      <w:pPr>
        <w:pStyle w:val="ListParagraph"/>
        <w:numPr>
          <w:ilvl w:val="0"/>
          <w:numId w:val="6"/>
        </w:numPr>
        <w:spacing w:after="120"/>
      </w:pPr>
      <w:r>
        <w:t xml:space="preserve">Press Enter and you’ll see the </w:t>
      </w:r>
      <w:proofErr w:type="spellStart"/>
      <w:r>
        <w:t>OrderID</w:t>
      </w:r>
      <w:proofErr w:type="spellEnd"/>
      <w:r>
        <w:t xml:space="preserve"> from Source 2 without the leading “A” </w:t>
      </w:r>
    </w:p>
    <w:p w14:paraId="21FB6796" w14:textId="77777777" w:rsidR="00E47809" w:rsidRDefault="00E47809" w:rsidP="00CD657E">
      <w:pPr>
        <w:pStyle w:val="ListParagraph"/>
        <w:numPr>
          <w:ilvl w:val="0"/>
          <w:numId w:val="6"/>
        </w:numPr>
        <w:spacing w:after="120"/>
      </w:pPr>
      <w:r>
        <w:t xml:space="preserve">Copy that </w:t>
      </w:r>
      <w:r w:rsidR="00287EA5">
        <w:t>formula</w:t>
      </w:r>
      <w:r>
        <w:t xml:space="preserve"> down to cell </w:t>
      </w:r>
      <w:r w:rsidR="00082358">
        <w:t>B60</w:t>
      </w:r>
      <w:r>
        <w:t xml:space="preserve"> on the Full Set tab (the part labeled “Data </w:t>
      </w:r>
      <w:proofErr w:type="gramStart"/>
      <w:r>
        <w:t>From</w:t>
      </w:r>
      <w:proofErr w:type="gramEnd"/>
      <w:r>
        <w:t xml:space="preserve"> Source 2”)</w:t>
      </w:r>
      <w:r w:rsidR="002249C0">
        <w:t>.</w:t>
      </w:r>
    </w:p>
    <w:p w14:paraId="44C1A34F" w14:textId="77777777" w:rsidR="00AB233F" w:rsidRPr="00AA2882" w:rsidRDefault="00AB233F" w:rsidP="00AA2882">
      <w:pPr>
        <w:pBdr>
          <w:top w:val="single" w:sz="4" w:space="1" w:color="auto"/>
          <w:left w:val="single" w:sz="4" w:space="4" w:color="auto"/>
          <w:bottom w:val="single" w:sz="4" w:space="1" w:color="auto"/>
          <w:right w:val="single" w:sz="4" w:space="4" w:color="auto"/>
        </w:pBdr>
        <w:shd w:val="clear" w:color="auto" w:fill="F2F2F2" w:themeFill="background1" w:themeFillShade="F2"/>
        <w:rPr>
          <w:b/>
        </w:rPr>
      </w:pPr>
      <w:r w:rsidRPr="00AA2882">
        <w:rPr>
          <w:b/>
        </w:rPr>
        <w:t>Dissecting the formula</w:t>
      </w:r>
      <w:r w:rsidR="005D39A4">
        <w:rPr>
          <w:b/>
        </w:rPr>
        <w:t xml:space="preserve"> (READ THIS – IT’S IMPORTANT!)</w:t>
      </w:r>
      <w:r w:rsidRPr="00AA2882">
        <w:rPr>
          <w:b/>
        </w:rPr>
        <w:t>:</w:t>
      </w:r>
    </w:p>
    <w:p w14:paraId="53A2E1EB" w14:textId="77777777" w:rsidR="00AB233F" w:rsidRDefault="00AB233F" w:rsidP="00AA2882">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F2F2F2" w:themeFill="background1" w:themeFillShade="F2"/>
      </w:pPr>
      <w:proofErr w:type="gramStart"/>
      <w:r>
        <w:t>RIGHT(</w:t>
      </w:r>
      <w:proofErr w:type="gramEnd"/>
      <w:r>
        <w:t xml:space="preserve">value, n) is an Excel function that takes the right n characters of </w:t>
      </w:r>
      <w:r w:rsidR="00F772B1">
        <w:t>a string value</w:t>
      </w:r>
      <w:r>
        <w:t xml:space="preserve">. So </w:t>
      </w:r>
      <w:proofErr w:type="gramStart"/>
      <w:r>
        <w:t>RIGHT(</w:t>
      </w:r>
      <w:proofErr w:type="gramEnd"/>
      <w:r>
        <w:t>“HELLO”, 2) will return “LO”.</w:t>
      </w:r>
    </w:p>
    <w:p w14:paraId="2AC1D481" w14:textId="77777777" w:rsidR="00AB233F" w:rsidRDefault="00AB233F" w:rsidP="00AA2882">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F2F2F2" w:themeFill="background1" w:themeFillShade="F2"/>
      </w:pPr>
      <w:r>
        <w:t xml:space="preserve">LEN(value) returns the number of characters contained in </w:t>
      </w:r>
      <w:r w:rsidR="00F772B1">
        <w:t>a string value</w:t>
      </w:r>
      <w:r>
        <w:t xml:space="preserve">. So </w:t>
      </w:r>
      <w:proofErr w:type="gramStart"/>
      <w:r>
        <w:t>LEN(</w:t>
      </w:r>
      <w:proofErr w:type="gramEnd"/>
      <w:r>
        <w:t>123) and LEN(“DOG”) both return “3”.</w:t>
      </w:r>
    </w:p>
    <w:p w14:paraId="6902346C" w14:textId="77777777" w:rsidR="0087739A" w:rsidRDefault="00AB233F" w:rsidP="00AA2882">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F2F2F2" w:themeFill="background1" w:themeFillShade="F2"/>
      </w:pPr>
      <w:r>
        <w:t xml:space="preserve">So </w:t>
      </w:r>
      <w:proofErr w:type="gramStart"/>
      <w:r w:rsidRPr="00AB233F">
        <w:t>LEN(</w:t>
      </w:r>
      <w:proofErr w:type="gramEnd"/>
      <w:r w:rsidRPr="00AB233F">
        <w:t>'Source 2'!A2)-1</w:t>
      </w:r>
      <w:r>
        <w:t xml:space="preserve"> looks at the length of the cell A2 and returns everything except the first character. Here’s an example:</w:t>
      </w:r>
      <w:r w:rsidR="00AB35BB">
        <w:t xml:space="preserve"> </w:t>
      </w:r>
      <w:r>
        <w:t xml:space="preserve">Let’s say the cell contains “A12345”. </w:t>
      </w:r>
      <w:r w:rsidR="00AB35BB">
        <w:t xml:space="preserve">The </w:t>
      </w:r>
      <w:proofErr w:type="spellStart"/>
      <w:r w:rsidR="00AB35BB">
        <w:t>LENgth</w:t>
      </w:r>
      <w:proofErr w:type="spellEnd"/>
      <w:r w:rsidR="00AB35BB">
        <w:t xml:space="preserve"> is 6, so length -1 is 5. Now if you take the right 5 characters of A12345 you get only 12345.</w:t>
      </w:r>
      <w:r w:rsidR="0087739A">
        <w:t xml:space="preserve"> </w:t>
      </w:r>
    </w:p>
    <w:p w14:paraId="14A21217" w14:textId="77777777" w:rsidR="00AB233F" w:rsidRDefault="0087739A" w:rsidP="00AA2882">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F2F2F2" w:themeFill="background1" w:themeFillShade="F2"/>
      </w:pPr>
      <w:proofErr w:type="gramStart"/>
      <w:r>
        <w:t>So</w:t>
      </w:r>
      <w:proofErr w:type="gramEnd"/>
      <w:r>
        <w:t xml:space="preserve"> you’ve transformed your data into a new format!</w:t>
      </w:r>
    </w:p>
    <w:p w14:paraId="289CC3B0" w14:textId="77777777" w:rsidR="0015679C" w:rsidRDefault="0015679C">
      <w:pPr>
        <w:rPr>
          <w:b/>
        </w:rPr>
      </w:pPr>
    </w:p>
    <w:p w14:paraId="210C0DC8" w14:textId="77777777" w:rsidR="0077138F" w:rsidRDefault="0077138F">
      <w:pPr>
        <w:rPr>
          <w:b/>
          <w:sz w:val="24"/>
        </w:rPr>
      </w:pPr>
      <w:r>
        <w:rPr>
          <w:b/>
          <w:sz w:val="24"/>
        </w:rPr>
        <w:br w:type="page"/>
      </w:r>
    </w:p>
    <w:p w14:paraId="66797923" w14:textId="77777777" w:rsidR="00EF10A5" w:rsidRPr="009613DC" w:rsidRDefault="00EF10A5" w:rsidP="002249C0">
      <w:pPr>
        <w:rPr>
          <w:b/>
          <w:sz w:val="24"/>
        </w:rPr>
      </w:pPr>
      <w:r w:rsidRPr="009613DC">
        <w:rPr>
          <w:b/>
          <w:sz w:val="24"/>
        </w:rPr>
        <w:lastRenderedPageBreak/>
        <w:t>Part 2: ETL with the Customer State</w:t>
      </w:r>
      <w:r w:rsidR="00783BB3" w:rsidRPr="009613DC">
        <w:rPr>
          <w:b/>
          <w:sz w:val="24"/>
        </w:rPr>
        <w:t>/Province</w:t>
      </w:r>
      <w:r w:rsidRPr="009613DC">
        <w:rPr>
          <w:b/>
          <w:sz w:val="24"/>
        </w:rPr>
        <w:t xml:space="preserve"> field</w:t>
      </w:r>
      <w:r w:rsidR="006D7BBD" w:rsidRPr="009613DC">
        <w:rPr>
          <w:b/>
          <w:sz w:val="24"/>
        </w:rPr>
        <w:t xml:space="preserve"> (FOLLOW-ALONG)</w:t>
      </w:r>
    </w:p>
    <w:p w14:paraId="5D29187E" w14:textId="55CEB647" w:rsidR="007B2C30" w:rsidRDefault="00B64D87" w:rsidP="00CD657E">
      <w:pPr>
        <w:spacing w:after="120"/>
      </w:pPr>
      <w:r>
        <w:t xml:space="preserve">Now let’s look at </w:t>
      </w:r>
      <w:r w:rsidR="00FF741D">
        <w:t>the “Customer State</w:t>
      </w:r>
      <w:r w:rsidR="00783BB3">
        <w:t>/Province</w:t>
      </w:r>
      <w:r w:rsidR="00FF741D">
        <w:t>” field. Our rule will be that state</w:t>
      </w:r>
      <w:r w:rsidR="00655003">
        <w:t>s</w:t>
      </w:r>
      <w:r w:rsidR="00FF741D">
        <w:t xml:space="preserve"> </w:t>
      </w:r>
      <w:r w:rsidR="00BC3D52">
        <w:t>and province</w:t>
      </w:r>
      <w:r w:rsidR="00780041">
        <w:t>s</w:t>
      </w:r>
      <w:r w:rsidR="00BC3D52">
        <w:t xml:space="preserve"> (</w:t>
      </w:r>
      <w:r w:rsidR="00780041">
        <w:t>for</w:t>
      </w:r>
      <w:r w:rsidR="00BC3D52">
        <w:t xml:space="preserve"> Canada) </w:t>
      </w:r>
      <w:r w:rsidR="00FF741D">
        <w:t>names will be displayed using their abbreviation (i.e., PA instead of Pennsylvania</w:t>
      </w:r>
      <w:r w:rsidR="00E35555">
        <w:t>, ON instead of Ontario</w:t>
      </w:r>
      <w:r w:rsidR="00FF741D">
        <w:t xml:space="preserve">). To do this, we </w:t>
      </w:r>
      <w:r w:rsidR="007B2C30">
        <w:t xml:space="preserve">will </w:t>
      </w:r>
      <w:r w:rsidR="00FF741D">
        <w:t>use the “State</w:t>
      </w:r>
      <w:r w:rsidR="00264D0E">
        <w:t>/Province</w:t>
      </w:r>
      <w:r w:rsidR="00FF741D">
        <w:t xml:space="preserve"> Lookup” table that has been created in the “Lookups” worksheet. </w:t>
      </w:r>
    </w:p>
    <w:p w14:paraId="0C9D7F61" w14:textId="77777777" w:rsidR="002249C0" w:rsidRDefault="007B2C30" w:rsidP="00CD657E">
      <w:pPr>
        <w:spacing w:after="120"/>
      </w:pPr>
      <w:r w:rsidRPr="00FC59C0">
        <w:rPr>
          <w:b/>
        </w:rPr>
        <w:t>Before you begin</w:t>
      </w:r>
      <w:r>
        <w:rPr>
          <w:b/>
        </w:rPr>
        <w:t>:</w:t>
      </w:r>
      <w:r>
        <w:t xml:space="preserve"> </w:t>
      </w:r>
      <w:proofErr w:type="gramStart"/>
      <w:r>
        <w:t>T</w:t>
      </w:r>
      <w:r w:rsidR="00FF741D">
        <w:t>ake a look</w:t>
      </w:r>
      <w:proofErr w:type="gramEnd"/>
      <w:r w:rsidR="00FF741D">
        <w:t xml:space="preserve"> at </w:t>
      </w:r>
      <w:r>
        <w:t xml:space="preserve">the “State/Province Lookup” </w:t>
      </w:r>
      <w:r w:rsidR="00FF741D">
        <w:t>table</w:t>
      </w:r>
      <w:r>
        <w:t xml:space="preserve"> in the Lookups tab. Then look at how State/Province is represented in the Source 1 and Source 2</w:t>
      </w:r>
      <w:r w:rsidR="00FF741D">
        <w:t xml:space="preserve"> </w:t>
      </w:r>
      <w:r>
        <w:t>tabs (they are different). Now</w:t>
      </w:r>
      <w:r w:rsidR="00FF741D">
        <w:t xml:space="preserve"> follow the instructions below:</w:t>
      </w:r>
    </w:p>
    <w:p w14:paraId="112C6B68" w14:textId="77777777" w:rsidR="00FF741D" w:rsidRDefault="00FF741D" w:rsidP="00CD657E">
      <w:pPr>
        <w:pStyle w:val="ListParagraph"/>
        <w:numPr>
          <w:ilvl w:val="0"/>
          <w:numId w:val="8"/>
        </w:numPr>
        <w:spacing w:after="120"/>
      </w:pPr>
      <w:r>
        <w:t>Click on the “Full Set” tab.</w:t>
      </w:r>
    </w:p>
    <w:p w14:paraId="70212CFA" w14:textId="77777777" w:rsidR="00FF741D" w:rsidRDefault="00FF741D" w:rsidP="00CD657E">
      <w:pPr>
        <w:pStyle w:val="ListParagraph"/>
        <w:numPr>
          <w:ilvl w:val="0"/>
          <w:numId w:val="8"/>
        </w:numPr>
        <w:spacing w:after="120"/>
      </w:pPr>
      <w:r>
        <w:t>Click on cell</w:t>
      </w:r>
      <w:r w:rsidR="008255F8">
        <w:t xml:space="preserve"> </w:t>
      </w:r>
      <w:r w:rsidR="00082358">
        <w:t>E2</w:t>
      </w:r>
      <w:r>
        <w:t>.</w:t>
      </w:r>
    </w:p>
    <w:p w14:paraId="43C75580" w14:textId="77777777" w:rsidR="00FF741D" w:rsidRDefault="00FF741D" w:rsidP="00CD657E">
      <w:pPr>
        <w:pStyle w:val="ListParagraph"/>
        <w:numPr>
          <w:ilvl w:val="0"/>
          <w:numId w:val="8"/>
        </w:numPr>
        <w:spacing w:after="120"/>
      </w:pPr>
      <w:r>
        <w:t>Press “=” to start a formula, switch to the Source 1 tab, and click on D2 there.</w:t>
      </w:r>
    </w:p>
    <w:p w14:paraId="5127F1E1" w14:textId="77777777" w:rsidR="00FF741D" w:rsidRDefault="00FF741D" w:rsidP="00CD657E">
      <w:pPr>
        <w:pStyle w:val="ListParagraph"/>
        <w:numPr>
          <w:ilvl w:val="0"/>
          <w:numId w:val="8"/>
        </w:numPr>
        <w:spacing w:after="120"/>
      </w:pPr>
      <w:r>
        <w:t xml:space="preserve">Press Enter and you’ll see the </w:t>
      </w:r>
      <w:r w:rsidR="00166EB6">
        <w:t>state abbreviations</w:t>
      </w:r>
      <w:r>
        <w:t xml:space="preserve"> from Source 1.</w:t>
      </w:r>
    </w:p>
    <w:p w14:paraId="0477318A" w14:textId="77777777" w:rsidR="00FF741D" w:rsidRDefault="00FF741D" w:rsidP="00CD657E">
      <w:pPr>
        <w:pStyle w:val="ListParagraph"/>
        <w:numPr>
          <w:ilvl w:val="0"/>
          <w:numId w:val="8"/>
        </w:numPr>
        <w:spacing w:after="120"/>
      </w:pPr>
      <w:r>
        <w:t xml:space="preserve">Copy that formula down to cell </w:t>
      </w:r>
      <w:r w:rsidR="00C14699">
        <w:t>E30</w:t>
      </w:r>
      <w:r>
        <w:t xml:space="preserve"> on the Full Set tab (you’ll see it’s labeled “Data </w:t>
      </w:r>
      <w:proofErr w:type="gramStart"/>
      <w:r>
        <w:t>From</w:t>
      </w:r>
      <w:proofErr w:type="gramEnd"/>
      <w:r>
        <w:t xml:space="preserve"> Source 1”).</w:t>
      </w:r>
    </w:p>
    <w:p w14:paraId="6BB424B7" w14:textId="77777777" w:rsidR="00747FC5" w:rsidRDefault="00747FC5" w:rsidP="00CD657E">
      <w:pPr>
        <w:pStyle w:val="ListParagraph"/>
        <w:numPr>
          <w:ilvl w:val="0"/>
          <w:numId w:val="8"/>
        </w:numPr>
        <w:spacing w:after="120"/>
      </w:pPr>
      <w:r>
        <w:t xml:space="preserve">Now click on cell </w:t>
      </w:r>
      <w:r w:rsidR="00C14699">
        <w:t>E31</w:t>
      </w:r>
      <w:r>
        <w:t>.</w:t>
      </w:r>
    </w:p>
    <w:p w14:paraId="78F17969" w14:textId="77777777" w:rsidR="00FF741D" w:rsidRDefault="00747FC5" w:rsidP="00CD657E">
      <w:pPr>
        <w:pStyle w:val="ListParagraph"/>
        <w:numPr>
          <w:ilvl w:val="0"/>
          <w:numId w:val="8"/>
        </w:numPr>
        <w:spacing w:after="120"/>
      </w:pPr>
      <w:r>
        <w:t xml:space="preserve">Press “=” to start a formula, and type </w:t>
      </w:r>
      <w:proofErr w:type="gramStart"/>
      <w:r w:rsidRPr="00747FC5">
        <w:t>VLOOKUP(</w:t>
      </w:r>
      <w:proofErr w:type="gramEnd"/>
      <w:r w:rsidRPr="00747FC5">
        <w:t>'Source 2'!E2,Lookups!$A$3:$B$</w:t>
      </w:r>
      <w:r w:rsidR="00865C70">
        <w:t>6</w:t>
      </w:r>
      <w:r w:rsidRPr="00747FC5">
        <w:t>2,2</w:t>
      </w:r>
      <w:r w:rsidR="002C7145">
        <w:t>,FALSE</w:t>
      </w:r>
      <w:r w:rsidRPr="00747FC5">
        <w:t>)</w:t>
      </w:r>
    </w:p>
    <w:p w14:paraId="62CBB7F0" w14:textId="0F7FD903" w:rsidR="00AA2882" w:rsidRDefault="00AA2882" w:rsidP="00CD657E">
      <w:pPr>
        <w:pStyle w:val="ListParagraph"/>
        <w:numPr>
          <w:ilvl w:val="0"/>
          <w:numId w:val="8"/>
        </w:numPr>
        <w:spacing w:after="120"/>
      </w:pPr>
      <w:r>
        <w:t>Press Enter and you’ll see the state abbreviation from Source 2 (“</w:t>
      </w:r>
      <w:r w:rsidR="00C80C3B">
        <w:t>ON</w:t>
      </w:r>
      <w:r>
        <w:t>”) instead of the full name (“</w:t>
      </w:r>
      <w:r w:rsidR="00C80C3B">
        <w:t>Ontario</w:t>
      </w:r>
      <w:r>
        <w:t>”)</w:t>
      </w:r>
    </w:p>
    <w:p w14:paraId="3C5C69B3" w14:textId="77777777" w:rsidR="00AA2882" w:rsidRDefault="00AA2882" w:rsidP="00CD657E">
      <w:pPr>
        <w:pStyle w:val="ListParagraph"/>
        <w:numPr>
          <w:ilvl w:val="0"/>
          <w:numId w:val="8"/>
        </w:numPr>
        <w:spacing w:after="120"/>
      </w:pPr>
      <w:r>
        <w:t xml:space="preserve">Copy that </w:t>
      </w:r>
      <w:r w:rsidR="007B2C30">
        <w:t>formula</w:t>
      </w:r>
      <w:r>
        <w:t xml:space="preserve"> down to cell </w:t>
      </w:r>
      <w:r w:rsidR="00C14699">
        <w:t>E60</w:t>
      </w:r>
      <w:r w:rsidR="00A333E5">
        <w:t xml:space="preserve"> </w:t>
      </w:r>
      <w:r>
        <w:t xml:space="preserve">on the Full Set tab (the part labeled “Data </w:t>
      </w:r>
      <w:proofErr w:type="gramStart"/>
      <w:r>
        <w:t>From</w:t>
      </w:r>
      <w:proofErr w:type="gramEnd"/>
      <w:r>
        <w:t xml:space="preserve"> Source 2”).</w:t>
      </w:r>
    </w:p>
    <w:p w14:paraId="404FC701" w14:textId="77777777" w:rsidR="00AA2882" w:rsidRPr="00AA2882" w:rsidRDefault="00AA2882" w:rsidP="00AA2882">
      <w:pPr>
        <w:pBdr>
          <w:top w:val="single" w:sz="4" w:space="1" w:color="auto"/>
          <w:left w:val="single" w:sz="4" w:space="4" w:color="auto"/>
          <w:bottom w:val="single" w:sz="4" w:space="1" w:color="auto"/>
          <w:right w:val="single" w:sz="4" w:space="4" w:color="auto"/>
        </w:pBdr>
        <w:shd w:val="clear" w:color="auto" w:fill="F2F2F2" w:themeFill="background1" w:themeFillShade="F2"/>
        <w:rPr>
          <w:b/>
        </w:rPr>
      </w:pPr>
      <w:r w:rsidRPr="00AA2882">
        <w:rPr>
          <w:b/>
        </w:rPr>
        <w:t>Dissecting the formula</w:t>
      </w:r>
      <w:r w:rsidR="005D39A4">
        <w:rPr>
          <w:b/>
        </w:rPr>
        <w:t xml:space="preserve"> (READ THIS TOO – IT’S ALSO IMPORTANT!)</w:t>
      </w:r>
      <w:r w:rsidRPr="00AA2882">
        <w:rPr>
          <w:b/>
        </w:rPr>
        <w:t>:</w:t>
      </w:r>
    </w:p>
    <w:p w14:paraId="4F923612" w14:textId="77777777" w:rsidR="00AA2882" w:rsidRDefault="00242200" w:rsidP="00AA2882">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F2F2F2" w:themeFill="background1" w:themeFillShade="F2"/>
      </w:pPr>
      <w:proofErr w:type="gramStart"/>
      <w:r>
        <w:t>VLOOKUP</w:t>
      </w:r>
      <w:r w:rsidR="00AA2882">
        <w:t>(</w:t>
      </w:r>
      <w:proofErr w:type="spellStart"/>
      <w:proofErr w:type="gramEnd"/>
      <w:r>
        <w:t>lookup_value</w:t>
      </w:r>
      <w:proofErr w:type="spellEnd"/>
      <w:r>
        <w:t xml:space="preserve">, </w:t>
      </w:r>
      <w:proofErr w:type="spellStart"/>
      <w:r>
        <w:t>table_array</w:t>
      </w:r>
      <w:proofErr w:type="spellEnd"/>
      <w:r>
        <w:t xml:space="preserve">, </w:t>
      </w:r>
      <w:proofErr w:type="spellStart"/>
      <w:r>
        <w:t>column_index</w:t>
      </w:r>
      <w:proofErr w:type="spellEnd"/>
      <w:r w:rsidR="0051340D">
        <w:t xml:space="preserve">, </w:t>
      </w:r>
      <w:proofErr w:type="spellStart"/>
      <w:r w:rsidR="0051340D">
        <w:t>range_lookup</w:t>
      </w:r>
      <w:proofErr w:type="spellEnd"/>
      <w:r w:rsidR="00AA2882">
        <w:t xml:space="preserve">) is an Excel function that </w:t>
      </w:r>
      <w:r>
        <w:t>will match a value with another value in a separate table</w:t>
      </w:r>
      <w:r w:rsidR="00AA2882">
        <w:t>.</w:t>
      </w:r>
    </w:p>
    <w:p w14:paraId="37314009" w14:textId="36B50D79" w:rsidR="00242200" w:rsidRDefault="00242200" w:rsidP="00AA2882">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F2F2F2" w:themeFill="background1" w:themeFillShade="F2"/>
      </w:pPr>
      <w:r>
        <w:t>So “</w:t>
      </w:r>
      <w:proofErr w:type="spellStart"/>
      <w:r>
        <w:t>lookup_value</w:t>
      </w:r>
      <w:proofErr w:type="spellEnd"/>
      <w:r>
        <w:t xml:space="preserve">” is value that you’re looking for. </w:t>
      </w:r>
      <w:proofErr w:type="gramStart"/>
      <w:r>
        <w:t>So</w:t>
      </w:r>
      <w:proofErr w:type="gramEnd"/>
      <w:r>
        <w:t xml:space="preserve"> in this case Excel will look for the value contained in cell E2 in the Source 2 worksheet. In this case, that value is “</w:t>
      </w:r>
      <w:r w:rsidR="00CA6CCE">
        <w:t>Ontario</w:t>
      </w:r>
      <w:r>
        <w:t xml:space="preserve">”. </w:t>
      </w:r>
    </w:p>
    <w:p w14:paraId="77725788" w14:textId="7E7F3AAA" w:rsidR="00242200" w:rsidRPr="00541554" w:rsidRDefault="00242200" w:rsidP="00AA2882">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F2F2F2" w:themeFill="background1" w:themeFillShade="F2"/>
      </w:pPr>
      <w:r>
        <w:t>And “</w:t>
      </w:r>
      <w:proofErr w:type="spellStart"/>
      <w:r>
        <w:t>table_array</w:t>
      </w:r>
      <w:proofErr w:type="spellEnd"/>
      <w:r>
        <w:t>” is the table where you’re going to do your search. The table is from A3 to B</w:t>
      </w:r>
      <w:r w:rsidR="00865C70">
        <w:t>6</w:t>
      </w:r>
      <w:r>
        <w:t>2 on the “Lookups” worksheet.</w:t>
      </w:r>
    </w:p>
    <w:p w14:paraId="7894FA6F" w14:textId="2B710ECE" w:rsidR="00FB329B" w:rsidRDefault="00541554" w:rsidP="00AA2882">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F2F2F2" w:themeFill="background1" w:themeFillShade="F2"/>
      </w:pPr>
      <w:r>
        <w:t xml:space="preserve">Also, you need to use </w:t>
      </w:r>
      <w:r w:rsidR="00444822">
        <w:t xml:space="preserve">“absolute references” (i.e., </w:t>
      </w:r>
      <w:r>
        <w:t>the dollar signs</w:t>
      </w:r>
      <w:r w:rsidR="00444822">
        <w:t xml:space="preserve"> $)</w:t>
      </w:r>
      <w:r>
        <w:t xml:space="preserve"> to keep the cell references from cha</w:t>
      </w:r>
      <w:r w:rsidR="00FB329B">
        <w:t>nging when you copy the formula to the other cells on the Full Set worksheet. In other words, your lookup value keeps changing, but your lookup table is always the same.</w:t>
      </w:r>
    </w:p>
    <w:p w14:paraId="0658623F" w14:textId="77777777" w:rsidR="00AA2882" w:rsidRDefault="0051340D" w:rsidP="00AA2882">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F2F2F2" w:themeFill="background1" w:themeFillShade="F2"/>
      </w:pPr>
      <w:r>
        <w:t xml:space="preserve">The parameter </w:t>
      </w:r>
      <w:r w:rsidR="00093EBE">
        <w:t>“</w:t>
      </w:r>
      <w:proofErr w:type="spellStart"/>
      <w:r w:rsidR="00093EBE">
        <w:t>column_index</w:t>
      </w:r>
      <w:proofErr w:type="spellEnd"/>
      <w:r w:rsidR="00093EBE">
        <w:t xml:space="preserve">” </w:t>
      </w:r>
      <w:r>
        <w:t xml:space="preserve">indicates </w:t>
      </w:r>
      <w:r w:rsidR="00093EBE">
        <w:t xml:space="preserve">column </w:t>
      </w:r>
      <w:r>
        <w:t xml:space="preserve">number </w:t>
      </w:r>
      <w:r w:rsidR="00093EBE">
        <w:t xml:space="preserve">with the value </w:t>
      </w:r>
      <w:r w:rsidR="00450804">
        <w:t>that is</w:t>
      </w:r>
      <w:r w:rsidR="00093EBE">
        <w:t xml:space="preserve"> return</w:t>
      </w:r>
      <w:r w:rsidR="00450804">
        <w:t xml:space="preserve">ed. Notice that column 2 has </w:t>
      </w:r>
      <w:proofErr w:type="gramStart"/>
      <w:r w:rsidR="00450804">
        <w:t>all of</w:t>
      </w:r>
      <w:proofErr w:type="gramEnd"/>
      <w:r w:rsidR="00450804">
        <w:t xml:space="preserve"> the state abbreviations.</w:t>
      </w:r>
    </w:p>
    <w:p w14:paraId="07BDD059" w14:textId="77777777" w:rsidR="0051340D" w:rsidRDefault="0051340D" w:rsidP="00AA2882">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F2F2F2" w:themeFill="background1" w:themeFillShade="F2"/>
      </w:pPr>
      <w:r>
        <w:t>Finally, “</w:t>
      </w:r>
      <w:proofErr w:type="spellStart"/>
      <w:r>
        <w:t>range_lookup</w:t>
      </w:r>
      <w:proofErr w:type="spellEnd"/>
      <w:r>
        <w:t>” is TRUE if we are looking for approximate matches and FALSE if we are looking for exact matches. Unless you have a good reason to do so, always use FALSE.</w:t>
      </w:r>
    </w:p>
    <w:p w14:paraId="17EEA86C" w14:textId="77777777" w:rsidR="001404CC" w:rsidRDefault="001404CC" w:rsidP="002249C0">
      <w:pPr>
        <w:rPr>
          <w:b/>
        </w:rPr>
      </w:pPr>
    </w:p>
    <w:p w14:paraId="39BFF2A7" w14:textId="77777777" w:rsidR="0077138F" w:rsidRDefault="0077138F">
      <w:pPr>
        <w:rPr>
          <w:b/>
          <w:sz w:val="24"/>
        </w:rPr>
      </w:pPr>
      <w:r>
        <w:rPr>
          <w:b/>
          <w:sz w:val="24"/>
        </w:rPr>
        <w:br w:type="page"/>
      </w:r>
    </w:p>
    <w:p w14:paraId="13CCCC15" w14:textId="1B646DB3" w:rsidR="002249C0" w:rsidRPr="009613DC" w:rsidRDefault="00167409" w:rsidP="002249C0">
      <w:pPr>
        <w:rPr>
          <w:b/>
          <w:sz w:val="24"/>
        </w:rPr>
      </w:pPr>
      <w:r w:rsidRPr="009613DC">
        <w:rPr>
          <w:b/>
          <w:sz w:val="24"/>
        </w:rPr>
        <w:lastRenderedPageBreak/>
        <w:t xml:space="preserve">Part 3: </w:t>
      </w:r>
      <w:r w:rsidR="007D12C6" w:rsidRPr="009613DC">
        <w:rPr>
          <w:b/>
          <w:sz w:val="24"/>
        </w:rPr>
        <w:t>NOW…</w:t>
      </w:r>
      <w:r w:rsidR="00C66210">
        <w:rPr>
          <w:b/>
          <w:sz w:val="24"/>
        </w:rPr>
        <w:t>The rest of the</w:t>
      </w:r>
      <w:r w:rsidR="00BF5BAD" w:rsidRPr="009613DC">
        <w:rPr>
          <w:b/>
          <w:sz w:val="24"/>
        </w:rPr>
        <w:t xml:space="preserve"> worksheet</w:t>
      </w:r>
      <w:r w:rsidR="006D7BBD" w:rsidRPr="009613DC">
        <w:rPr>
          <w:b/>
          <w:sz w:val="24"/>
        </w:rPr>
        <w:t xml:space="preserve"> (ON YOUR OWN)</w:t>
      </w:r>
    </w:p>
    <w:p w14:paraId="32BE0C2F" w14:textId="77777777" w:rsidR="00C81399" w:rsidRDefault="007C6277" w:rsidP="00CD657E">
      <w:pPr>
        <w:spacing w:after="120"/>
      </w:pPr>
      <w:r>
        <w:t>Perform the ETL process on</w:t>
      </w:r>
      <w:r w:rsidR="00C81399">
        <w:t xml:space="preserve"> the rest of </w:t>
      </w:r>
      <w:r w:rsidR="002A0638">
        <w:t xml:space="preserve">these </w:t>
      </w:r>
      <w:r w:rsidR="00C81399">
        <w:t>fields</w:t>
      </w:r>
      <w:r w:rsidR="00E9438A">
        <w:t xml:space="preserve"> in the Full Set worksheet</w:t>
      </w:r>
      <w:r w:rsidR="00C81399">
        <w:t>:</w:t>
      </w:r>
    </w:p>
    <w:p w14:paraId="3FE636A6" w14:textId="77777777" w:rsidR="00C81399" w:rsidRDefault="00C81399" w:rsidP="00CD657E">
      <w:pPr>
        <w:pStyle w:val="ListParagraph"/>
        <w:numPr>
          <w:ilvl w:val="0"/>
          <w:numId w:val="10"/>
        </w:numPr>
        <w:spacing w:after="120"/>
        <w:sectPr w:rsidR="00C81399" w:rsidSect="009613DC">
          <w:footerReference w:type="default" r:id="rId8"/>
          <w:pgSz w:w="12240" w:h="15840" w:code="1"/>
          <w:pgMar w:top="1152" w:right="1440" w:bottom="1152" w:left="1440" w:header="720" w:footer="720" w:gutter="0"/>
          <w:cols w:space="720"/>
          <w:titlePg/>
          <w:docGrid w:linePitch="360"/>
        </w:sectPr>
      </w:pPr>
    </w:p>
    <w:p w14:paraId="7DCB5465" w14:textId="77777777" w:rsidR="00C81399" w:rsidRDefault="00C81399" w:rsidP="00CD657E">
      <w:pPr>
        <w:pStyle w:val="ListParagraph"/>
        <w:numPr>
          <w:ilvl w:val="0"/>
          <w:numId w:val="10"/>
        </w:numPr>
        <w:spacing w:after="120"/>
      </w:pPr>
      <w:r>
        <w:t>Customer Full Name</w:t>
      </w:r>
      <w:r w:rsidR="00D5581C">
        <w:t>*</w:t>
      </w:r>
    </w:p>
    <w:p w14:paraId="71A14217" w14:textId="77777777" w:rsidR="00870973" w:rsidRDefault="00870973" w:rsidP="00870973">
      <w:pPr>
        <w:pStyle w:val="ListParagraph"/>
        <w:numPr>
          <w:ilvl w:val="0"/>
          <w:numId w:val="10"/>
        </w:numPr>
        <w:spacing w:after="120"/>
      </w:pPr>
      <w:r w:rsidRPr="00C81399">
        <w:t>Customer Status</w:t>
      </w:r>
      <w:r>
        <w:t>*</w:t>
      </w:r>
    </w:p>
    <w:p w14:paraId="7C719B94" w14:textId="77777777" w:rsidR="00C81399" w:rsidRDefault="00C81399" w:rsidP="00CD657E">
      <w:pPr>
        <w:pStyle w:val="ListParagraph"/>
        <w:numPr>
          <w:ilvl w:val="0"/>
          <w:numId w:val="10"/>
        </w:numPr>
        <w:spacing w:after="120"/>
      </w:pPr>
      <w:r w:rsidRPr="00C81399">
        <w:t>Customer City</w:t>
      </w:r>
    </w:p>
    <w:p w14:paraId="659A3242" w14:textId="77777777" w:rsidR="00C81399" w:rsidRDefault="00C81399" w:rsidP="00CD657E">
      <w:pPr>
        <w:pStyle w:val="ListParagraph"/>
        <w:numPr>
          <w:ilvl w:val="0"/>
          <w:numId w:val="10"/>
        </w:numPr>
        <w:spacing w:after="120"/>
      </w:pPr>
      <w:r w:rsidRPr="00C81399">
        <w:t>Order Date</w:t>
      </w:r>
    </w:p>
    <w:p w14:paraId="6786F753" w14:textId="77777777" w:rsidR="00C81399" w:rsidRDefault="00C81399" w:rsidP="00CD657E">
      <w:pPr>
        <w:pStyle w:val="ListParagraph"/>
        <w:numPr>
          <w:ilvl w:val="0"/>
          <w:numId w:val="10"/>
        </w:numPr>
        <w:spacing w:after="120"/>
      </w:pPr>
      <w:r w:rsidRPr="00C81399">
        <w:t>Product ID</w:t>
      </w:r>
    </w:p>
    <w:p w14:paraId="3FCB13D4" w14:textId="77777777" w:rsidR="00C81399" w:rsidRDefault="00C81399" w:rsidP="00CD657E">
      <w:pPr>
        <w:pStyle w:val="ListParagraph"/>
        <w:numPr>
          <w:ilvl w:val="0"/>
          <w:numId w:val="10"/>
        </w:numPr>
        <w:spacing w:after="120"/>
      </w:pPr>
      <w:r w:rsidRPr="00C81399">
        <w:t>Product</w:t>
      </w:r>
      <w:r w:rsidRPr="00C81399">
        <w:tab/>
      </w:r>
    </w:p>
    <w:p w14:paraId="6CC47C56" w14:textId="77777777" w:rsidR="00C81399" w:rsidRDefault="00C81399" w:rsidP="00CD657E">
      <w:pPr>
        <w:pStyle w:val="ListParagraph"/>
        <w:numPr>
          <w:ilvl w:val="0"/>
          <w:numId w:val="10"/>
        </w:numPr>
        <w:spacing w:after="120"/>
      </w:pPr>
      <w:r w:rsidRPr="00C81399">
        <w:t>Unit Price</w:t>
      </w:r>
    </w:p>
    <w:p w14:paraId="48E2E4A8" w14:textId="77777777" w:rsidR="00C81399" w:rsidRDefault="00C81399" w:rsidP="00CD657E">
      <w:pPr>
        <w:pStyle w:val="ListParagraph"/>
        <w:numPr>
          <w:ilvl w:val="0"/>
          <w:numId w:val="10"/>
        </w:numPr>
        <w:spacing w:after="120"/>
      </w:pPr>
      <w:r w:rsidRPr="00C81399">
        <w:t>Quantity</w:t>
      </w:r>
    </w:p>
    <w:p w14:paraId="436ACCC9" w14:textId="77777777" w:rsidR="00C81399" w:rsidRDefault="00C81399" w:rsidP="00CD657E">
      <w:pPr>
        <w:pStyle w:val="ListParagraph"/>
        <w:numPr>
          <w:ilvl w:val="0"/>
          <w:numId w:val="10"/>
        </w:numPr>
        <w:spacing w:after="120"/>
      </w:pPr>
      <w:r w:rsidRPr="00C81399">
        <w:t>Discount</w:t>
      </w:r>
    </w:p>
    <w:p w14:paraId="733F06FE" w14:textId="77777777" w:rsidR="00C81399" w:rsidRDefault="00C81399" w:rsidP="00CD657E">
      <w:pPr>
        <w:pStyle w:val="ListParagraph"/>
        <w:numPr>
          <w:ilvl w:val="0"/>
          <w:numId w:val="10"/>
        </w:numPr>
        <w:spacing w:after="120"/>
      </w:pPr>
      <w:r w:rsidRPr="00C81399">
        <w:t>Full Price</w:t>
      </w:r>
    </w:p>
    <w:p w14:paraId="53FC4585" w14:textId="77777777" w:rsidR="00C81399" w:rsidRDefault="00C81399" w:rsidP="00CD657E">
      <w:pPr>
        <w:pStyle w:val="ListParagraph"/>
        <w:numPr>
          <w:ilvl w:val="0"/>
          <w:numId w:val="10"/>
        </w:numPr>
        <w:spacing w:after="120"/>
      </w:pPr>
      <w:r w:rsidRPr="00C81399">
        <w:t>Extended Price</w:t>
      </w:r>
    </w:p>
    <w:p w14:paraId="1003D3EA" w14:textId="77777777" w:rsidR="00C81399" w:rsidRDefault="00C81399" w:rsidP="00CD657E">
      <w:pPr>
        <w:pStyle w:val="ListParagraph"/>
        <w:numPr>
          <w:ilvl w:val="0"/>
          <w:numId w:val="10"/>
        </w:numPr>
        <w:spacing w:after="120"/>
        <w:sectPr w:rsidR="00C81399" w:rsidSect="00C81399">
          <w:type w:val="continuous"/>
          <w:pgSz w:w="12240" w:h="15840" w:code="1"/>
          <w:pgMar w:top="1440" w:right="1440" w:bottom="1440" w:left="1440" w:header="720" w:footer="720" w:gutter="0"/>
          <w:cols w:num="3" w:space="720"/>
          <w:titlePg/>
          <w:docGrid w:linePitch="360"/>
        </w:sectPr>
      </w:pPr>
      <w:r w:rsidRPr="00C81399">
        <w:t>Total Discount</w:t>
      </w:r>
      <w:r w:rsidR="00D5581C">
        <w:t>*</w:t>
      </w:r>
    </w:p>
    <w:p w14:paraId="7DE56E41" w14:textId="77777777" w:rsidR="00C81399" w:rsidRPr="007158E8" w:rsidRDefault="00D5581C" w:rsidP="00CD657E">
      <w:pPr>
        <w:spacing w:after="120"/>
        <w:rPr>
          <w:sz w:val="18"/>
        </w:rPr>
      </w:pPr>
      <w:r w:rsidRPr="007158E8">
        <w:rPr>
          <w:sz w:val="18"/>
        </w:rPr>
        <w:t>* These are fields with inconsistent data between the fields.</w:t>
      </w:r>
    </w:p>
    <w:p w14:paraId="65C3A0EF" w14:textId="77777777" w:rsidR="00C81399" w:rsidRDefault="00C81399" w:rsidP="00CD657E">
      <w:pPr>
        <w:spacing w:after="120"/>
      </w:pPr>
      <w:r>
        <w:t xml:space="preserve">In </w:t>
      </w:r>
      <w:r w:rsidR="00B1756B">
        <w:t xml:space="preserve">most </w:t>
      </w:r>
      <w:r>
        <w:t>cases you’ll just be copying the data from each worksheet without transformation</w:t>
      </w:r>
      <w:r w:rsidR="0068654F">
        <w:t xml:space="preserve"> (like you did in the first five steps in Parts 1 and 2)</w:t>
      </w:r>
      <w:r>
        <w:t xml:space="preserve">. For example, Order Date is represented in the same way in Source 1 and Source 2. </w:t>
      </w:r>
    </w:p>
    <w:p w14:paraId="1D01CB44" w14:textId="77777777" w:rsidR="00167409" w:rsidRDefault="007E21FA" w:rsidP="00CD657E">
      <w:pPr>
        <w:spacing w:after="120"/>
      </w:pPr>
      <w:r>
        <w:t xml:space="preserve">For </w:t>
      </w:r>
      <w:r w:rsidR="00F64973">
        <w:t xml:space="preserve">Customer Full Name, </w:t>
      </w:r>
      <w:r w:rsidR="00B1756B">
        <w:t xml:space="preserve">Customer Status, and Total Discount, </w:t>
      </w:r>
      <w:r w:rsidR="00F64973">
        <w:t xml:space="preserve">you’ll need to transform the data. </w:t>
      </w:r>
    </w:p>
    <w:p w14:paraId="68DFAC65" w14:textId="5168CF0C" w:rsidR="00E9438A" w:rsidRDefault="00E9438A" w:rsidP="00CD657E">
      <w:pPr>
        <w:spacing w:after="120"/>
      </w:pPr>
      <w:r>
        <w:t xml:space="preserve">Here </w:t>
      </w:r>
      <w:r w:rsidR="0036696A">
        <w:t>is</w:t>
      </w:r>
      <w:bookmarkStart w:id="1" w:name="_GoBack"/>
      <w:bookmarkEnd w:id="1"/>
      <w:r>
        <w:t xml:space="preserve"> a summary of the </w:t>
      </w:r>
      <w:r w:rsidR="00A3432A">
        <w:t xml:space="preserve">remaining </w:t>
      </w:r>
      <w:r>
        <w:t>inconsistencies:</w:t>
      </w:r>
    </w:p>
    <w:tbl>
      <w:tblPr>
        <w:tblStyle w:val="LightList-Accent1"/>
        <w:tblW w:w="0" w:type="auto"/>
        <w:tblLook w:val="04A0" w:firstRow="1" w:lastRow="0" w:firstColumn="1" w:lastColumn="0" w:noHBand="0" w:noVBand="1"/>
      </w:tblPr>
      <w:tblGrid>
        <w:gridCol w:w="2538"/>
        <w:gridCol w:w="2970"/>
        <w:gridCol w:w="4068"/>
      </w:tblGrid>
      <w:tr w:rsidR="0015620E" w14:paraId="359783A4" w14:textId="77777777" w:rsidTr="00166E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67E57D79" w14:textId="77777777" w:rsidR="0015620E" w:rsidRDefault="0015620E" w:rsidP="0015620E">
            <w:pPr>
              <w:jc w:val="center"/>
            </w:pPr>
            <w:r>
              <w:t>Source 1 Field</w:t>
            </w:r>
          </w:p>
        </w:tc>
        <w:tc>
          <w:tcPr>
            <w:tcW w:w="2970" w:type="dxa"/>
          </w:tcPr>
          <w:p w14:paraId="6A0B828A" w14:textId="77777777" w:rsidR="0015620E" w:rsidRDefault="0015620E" w:rsidP="0015620E">
            <w:pPr>
              <w:jc w:val="center"/>
              <w:cnfStyle w:val="100000000000" w:firstRow="1" w:lastRow="0" w:firstColumn="0" w:lastColumn="0" w:oddVBand="0" w:evenVBand="0" w:oddHBand="0" w:evenHBand="0" w:firstRowFirstColumn="0" w:firstRowLastColumn="0" w:lastRowFirstColumn="0" w:lastRowLastColumn="0"/>
            </w:pPr>
            <w:r>
              <w:t>Source 2 Field</w:t>
            </w:r>
          </w:p>
        </w:tc>
        <w:tc>
          <w:tcPr>
            <w:tcW w:w="4068" w:type="dxa"/>
          </w:tcPr>
          <w:p w14:paraId="569BE470" w14:textId="77777777" w:rsidR="0015620E" w:rsidRDefault="0015620E" w:rsidP="0015620E">
            <w:pPr>
              <w:jc w:val="center"/>
              <w:cnfStyle w:val="100000000000" w:firstRow="1" w:lastRow="0" w:firstColumn="0" w:lastColumn="0" w:oddVBand="0" w:evenVBand="0" w:oddHBand="0" w:evenHBand="0" w:firstRowFirstColumn="0" w:firstRowLastColumn="0" w:lastRowFirstColumn="0" w:lastRowLastColumn="0"/>
            </w:pPr>
            <w:r>
              <w:t>In the Full Set tab</w:t>
            </w:r>
          </w:p>
        </w:tc>
      </w:tr>
      <w:tr w:rsidR="0015620E" w14:paraId="15FF9D7D" w14:textId="77777777" w:rsidTr="00166E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10A1F416" w14:textId="77777777" w:rsidR="0015620E" w:rsidRPr="00E9438A" w:rsidRDefault="0015620E" w:rsidP="002249C0">
            <w:pPr>
              <w:rPr>
                <w:b w:val="0"/>
              </w:rPr>
            </w:pPr>
            <w:r w:rsidRPr="00E9438A">
              <w:rPr>
                <w:b w:val="0"/>
              </w:rPr>
              <w:t>Customer Full Name as one field</w:t>
            </w:r>
          </w:p>
        </w:tc>
        <w:tc>
          <w:tcPr>
            <w:tcW w:w="2970" w:type="dxa"/>
          </w:tcPr>
          <w:p w14:paraId="301DAABD" w14:textId="77777777" w:rsidR="0015620E" w:rsidRDefault="0015620E" w:rsidP="002249C0">
            <w:pPr>
              <w:cnfStyle w:val="000000100000" w:firstRow="0" w:lastRow="0" w:firstColumn="0" w:lastColumn="0" w:oddVBand="0" w:evenVBand="0" w:oddHBand="1" w:evenHBand="0" w:firstRowFirstColumn="0" w:firstRowLastColumn="0" w:lastRowFirstColumn="0" w:lastRowLastColumn="0"/>
            </w:pPr>
            <w:r>
              <w:t>Customer First Name and Customer Last Name as separate fields</w:t>
            </w:r>
          </w:p>
        </w:tc>
        <w:tc>
          <w:tcPr>
            <w:tcW w:w="4068" w:type="dxa"/>
          </w:tcPr>
          <w:p w14:paraId="7D2BD7B8" w14:textId="7A7613A0" w:rsidR="0015620E" w:rsidRDefault="00F31ECC" w:rsidP="007E21FA">
            <w:pPr>
              <w:cnfStyle w:val="000000100000" w:firstRow="0" w:lastRow="0" w:firstColumn="0" w:lastColumn="0" w:oddVBand="0" w:evenVBand="0" w:oddHBand="1" w:evenHBand="0" w:firstRowFirstColumn="0" w:firstRowLastColumn="0" w:lastRowFirstColumn="0" w:lastRowLastColumn="0"/>
            </w:pPr>
            <w:r>
              <w:t xml:space="preserve">Customer Full </w:t>
            </w:r>
            <w:r w:rsidR="0015620E">
              <w:t xml:space="preserve">Name should appear as FirstName </w:t>
            </w:r>
            <w:proofErr w:type="spellStart"/>
            <w:r w:rsidR="0015620E">
              <w:t>LastName</w:t>
            </w:r>
            <w:proofErr w:type="spellEnd"/>
            <w:r w:rsidR="0015620E">
              <w:t xml:space="preserve"> with a single space in-between</w:t>
            </w:r>
            <w:r>
              <w:t xml:space="preserve"> for all customers</w:t>
            </w:r>
            <w:r w:rsidR="00CA6CCE">
              <w:t xml:space="preserve">, e.g., Eleanor </w:t>
            </w:r>
            <w:proofErr w:type="spellStart"/>
            <w:r w:rsidR="00CA6CCE">
              <w:t>Aburto</w:t>
            </w:r>
            <w:proofErr w:type="spellEnd"/>
            <w:r w:rsidR="007E21FA">
              <w:br/>
              <w:t>(use CONCATENATE – see below)</w:t>
            </w:r>
          </w:p>
        </w:tc>
      </w:tr>
      <w:tr w:rsidR="0015620E" w:rsidRPr="00E9438A" w14:paraId="2A56EE5B" w14:textId="77777777" w:rsidTr="00166EB6">
        <w:tc>
          <w:tcPr>
            <w:cnfStyle w:val="001000000000" w:firstRow="0" w:lastRow="0" w:firstColumn="1" w:lastColumn="0" w:oddVBand="0" w:evenVBand="0" w:oddHBand="0" w:evenHBand="0" w:firstRowFirstColumn="0" w:firstRowLastColumn="0" w:lastRowFirstColumn="0" w:lastRowLastColumn="0"/>
            <w:tcW w:w="2538" w:type="dxa"/>
          </w:tcPr>
          <w:p w14:paraId="0A4990C4" w14:textId="77777777" w:rsidR="0015620E" w:rsidRPr="00E9438A" w:rsidRDefault="0015620E" w:rsidP="00E9438A">
            <w:pPr>
              <w:rPr>
                <w:b w:val="0"/>
              </w:rPr>
            </w:pPr>
            <w:r w:rsidRPr="00E9438A">
              <w:rPr>
                <w:b w:val="0"/>
              </w:rPr>
              <w:t>Customer Status as “</w:t>
            </w:r>
            <w:r>
              <w:rPr>
                <w:b w:val="0"/>
              </w:rPr>
              <w:t>Silver</w:t>
            </w:r>
            <w:r w:rsidRPr="00E9438A">
              <w:rPr>
                <w:b w:val="0"/>
              </w:rPr>
              <w:t>,” “</w:t>
            </w:r>
            <w:r>
              <w:rPr>
                <w:b w:val="0"/>
              </w:rPr>
              <w:t>Gold</w:t>
            </w:r>
            <w:r w:rsidRPr="00E9438A">
              <w:rPr>
                <w:b w:val="0"/>
              </w:rPr>
              <w:t>,” and “Platinum.”</w:t>
            </w:r>
            <w:r>
              <w:rPr>
                <w:b w:val="0"/>
              </w:rPr>
              <w:t xml:space="preserve"> Platinum is the best.</w:t>
            </w:r>
          </w:p>
        </w:tc>
        <w:tc>
          <w:tcPr>
            <w:tcW w:w="2970" w:type="dxa"/>
          </w:tcPr>
          <w:p w14:paraId="43436633" w14:textId="77777777" w:rsidR="0015620E" w:rsidRPr="00E9438A" w:rsidRDefault="0015620E" w:rsidP="00166EB6">
            <w:pPr>
              <w:cnfStyle w:val="000000000000" w:firstRow="0" w:lastRow="0" w:firstColumn="0" w:lastColumn="0" w:oddVBand="0" w:evenVBand="0" w:oddHBand="0" w:evenHBand="0" w:firstRowFirstColumn="0" w:firstRowLastColumn="0" w:lastRowFirstColumn="0" w:lastRowLastColumn="0"/>
            </w:pPr>
            <w:r>
              <w:t xml:space="preserve">Customer Status as 1, 2, and 3. </w:t>
            </w:r>
            <w:r>
              <w:br/>
            </w:r>
            <w:r w:rsidR="00166EB6">
              <w:t xml:space="preserve">(Silver = </w:t>
            </w:r>
            <w:proofErr w:type="gramStart"/>
            <w:r w:rsidR="00166EB6">
              <w:t>1,  Gold</w:t>
            </w:r>
            <w:proofErr w:type="gramEnd"/>
            <w:r w:rsidR="00166EB6">
              <w:t xml:space="preserve"> = 2 and </w:t>
            </w:r>
            <w:r w:rsidR="00166EB6" w:rsidRPr="00E9438A">
              <w:t>Platinum</w:t>
            </w:r>
            <w:r w:rsidR="00166EB6">
              <w:t xml:space="preserve"> = 3)</w:t>
            </w:r>
          </w:p>
        </w:tc>
        <w:tc>
          <w:tcPr>
            <w:tcW w:w="4068" w:type="dxa"/>
          </w:tcPr>
          <w:p w14:paraId="0BB498CF" w14:textId="77777777" w:rsidR="0015620E" w:rsidRDefault="00F31ECC" w:rsidP="00F31ECC">
            <w:pPr>
              <w:cnfStyle w:val="000000000000" w:firstRow="0" w:lastRow="0" w:firstColumn="0" w:lastColumn="0" w:oddVBand="0" w:evenVBand="0" w:oddHBand="0" w:evenHBand="0" w:firstRowFirstColumn="0" w:firstRowLastColumn="0" w:lastRowFirstColumn="0" w:lastRowLastColumn="0"/>
            </w:pPr>
            <w:r>
              <w:t xml:space="preserve">Customer Status should appear as Silver, Gold, or Platinum for all customers </w:t>
            </w:r>
            <w:r w:rsidR="007E21FA">
              <w:br/>
              <w:t>(use VLOOKUP and the Lookups worksheet</w:t>
            </w:r>
            <w:r w:rsidR="003238EA">
              <w:t>. You need to fill in the values in the Lookups worksheet for the “Customer Status Lookup” section.</w:t>
            </w:r>
            <w:r w:rsidR="007E21FA">
              <w:t>)</w:t>
            </w:r>
          </w:p>
        </w:tc>
      </w:tr>
      <w:tr w:rsidR="0015620E" w:rsidRPr="00E9438A" w14:paraId="02CA5280" w14:textId="77777777" w:rsidTr="00166E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6402D287" w14:textId="77777777" w:rsidR="0015620E" w:rsidRPr="000F1971" w:rsidRDefault="0015620E" w:rsidP="00E9438A">
            <w:pPr>
              <w:rPr>
                <w:b w:val="0"/>
              </w:rPr>
            </w:pPr>
            <w:r w:rsidRPr="000F1971">
              <w:rPr>
                <w:b w:val="0"/>
              </w:rPr>
              <w:t>Total Discount included</w:t>
            </w:r>
          </w:p>
        </w:tc>
        <w:tc>
          <w:tcPr>
            <w:tcW w:w="2970" w:type="dxa"/>
          </w:tcPr>
          <w:p w14:paraId="5B536B18" w14:textId="77777777" w:rsidR="0015620E" w:rsidRDefault="0015620E" w:rsidP="002249C0">
            <w:pPr>
              <w:cnfStyle w:val="000000100000" w:firstRow="0" w:lastRow="0" w:firstColumn="0" w:lastColumn="0" w:oddVBand="0" w:evenVBand="0" w:oddHBand="1" w:evenHBand="0" w:firstRowFirstColumn="0" w:firstRowLastColumn="0" w:lastRowFirstColumn="0" w:lastRowLastColumn="0"/>
            </w:pPr>
            <w:r>
              <w:t>Total Discount not computed</w:t>
            </w:r>
          </w:p>
        </w:tc>
        <w:tc>
          <w:tcPr>
            <w:tcW w:w="4068" w:type="dxa"/>
          </w:tcPr>
          <w:p w14:paraId="2A4060B2" w14:textId="77777777" w:rsidR="0015620E" w:rsidRDefault="00F31ECC" w:rsidP="00555D3D">
            <w:pPr>
              <w:cnfStyle w:val="000000100000" w:firstRow="0" w:lastRow="0" w:firstColumn="0" w:lastColumn="0" w:oddVBand="0" w:evenVBand="0" w:oddHBand="1" w:evenHBand="0" w:firstRowFirstColumn="0" w:firstRowLastColumn="0" w:lastRowFirstColumn="0" w:lastRowLastColumn="0"/>
            </w:pPr>
            <w:r>
              <w:t>Total Discount should be computed for all customers</w:t>
            </w:r>
            <w:r w:rsidR="007E21FA">
              <w:br/>
              <w:t>(use a formula</w:t>
            </w:r>
            <w:r w:rsidR="00555D3D">
              <w:t xml:space="preserve"> to subtract </w:t>
            </w:r>
            <w:r w:rsidR="00E874D0">
              <w:t xml:space="preserve">the </w:t>
            </w:r>
            <w:r w:rsidR="00555D3D">
              <w:t xml:space="preserve">extended price from </w:t>
            </w:r>
            <w:r w:rsidR="00E874D0">
              <w:t xml:space="preserve">the </w:t>
            </w:r>
            <w:r w:rsidR="00555D3D">
              <w:t>full price</w:t>
            </w:r>
            <w:r w:rsidR="007E21FA">
              <w:t>)</w:t>
            </w:r>
          </w:p>
        </w:tc>
      </w:tr>
    </w:tbl>
    <w:p w14:paraId="26CBB711" w14:textId="77777777" w:rsidR="00DC1822" w:rsidRDefault="00DC1822" w:rsidP="002249C0"/>
    <w:p w14:paraId="703AD45A" w14:textId="77777777" w:rsidR="00A84F77" w:rsidRDefault="00F64973" w:rsidP="00CD657E">
      <w:pPr>
        <w:spacing w:after="120"/>
      </w:pPr>
      <w:r>
        <w:t>You can use whatever transformation you’d like, but when you are done the data has to be consistently formatted across the entire set of data.</w:t>
      </w:r>
      <w:r w:rsidR="00A026BF">
        <w:t xml:space="preserve"> </w:t>
      </w:r>
      <w:r w:rsidR="00F36E54">
        <w:t>M</w:t>
      </w:r>
      <w:r w:rsidR="00A026BF">
        <w:t>ake the changes to the “Full Set” tab.</w:t>
      </w:r>
      <w:r>
        <w:t xml:space="preserve"> </w:t>
      </w:r>
    </w:p>
    <w:p w14:paraId="1BF174FD" w14:textId="77777777" w:rsidR="000C328F" w:rsidRDefault="0099221F" w:rsidP="00CD657E">
      <w:pPr>
        <w:spacing w:after="120"/>
        <w:rPr>
          <w:b/>
        </w:rPr>
      </w:pPr>
      <w:r>
        <w:rPr>
          <w:noProof/>
          <w:lang w:eastAsia="zh-CN"/>
        </w:rPr>
        <w:drawing>
          <wp:anchor distT="0" distB="0" distL="114300" distR="114300" simplePos="0" relativeHeight="251661312" behindDoc="0" locked="0" layoutInCell="1" allowOverlap="1" wp14:anchorId="0C8B87CE" wp14:editId="5FE58FAC">
            <wp:simplePos x="0" y="0"/>
            <wp:positionH relativeFrom="column">
              <wp:posOffset>4126865</wp:posOffset>
            </wp:positionH>
            <wp:positionV relativeFrom="paragraph">
              <wp:posOffset>94615</wp:posOffset>
            </wp:positionV>
            <wp:extent cx="1544955" cy="11080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44955" cy="1108075"/>
                    </a:xfrm>
                    <a:prstGeom prst="rect">
                      <a:avLst/>
                    </a:prstGeom>
                  </pic:spPr>
                </pic:pic>
              </a:graphicData>
            </a:graphic>
            <wp14:sizeRelH relativeFrom="margin">
              <wp14:pctWidth>0</wp14:pctWidth>
            </wp14:sizeRelH>
            <wp14:sizeRelV relativeFrom="margin">
              <wp14:pctHeight>0</wp14:pctHeight>
            </wp14:sizeRelV>
          </wp:anchor>
        </w:drawing>
      </w:r>
      <w:r w:rsidR="00024C7F">
        <w:rPr>
          <w:b/>
        </w:rPr>
        <w:t>One more formula</w:t>
      </w:r>
      <w:r w:rsidR="000C328F" w:rsidRPr="000C328F">
        <w:rPr>
          <w:b/>
        </w:rPr>
        <w:t xml:space="preserve"> </w:t>
      </w:r>
      <w:r w:rsidR="000C328F">
        <w:rPr>
          <w:b/>
        </w:rPr>
        <w:t>that might be useful to you</w:t>
      </w:r>
      <w:r w:rsidR="002710B7">
        <w:rPr>
          <w:b/>
        </w:rPr>
        <w:t>…</w:t>
      </w:r>
    </w:p>
    <w:p w14:paraId="1921BDCB" w14:textId="77777777" w:rsidR="000C328F" w:rsidRPr="00217663" w:rsidRDefault="000C328F" w:rsidP="00CD657E">
      <w:pPr>
        <w:spacing w:after="120"/>
      </w:pPr>
      <w:proofErr w:type="gramStart"/>
      <w:r w:rsidRPr="00217663">
        <w:t>CONCATENATE(</w:t>
      </w:r>
      <w:proofErr w:type="gramEnd"/>
      <w:r w:rsidRPr="00217663">
        <w:t xml:space="preserve">value1, value2…): Combines </w:t>
      </w:r>
      <w:r w:rsidR="000118F3">
        <w:t>two or more string</w:t>
      </w:r>
      <w:r w:rsidRPr="00217663">
        <w:t xml:space="preserve"> values </w:t>
      </w:r>
      <w:r w:rsidR="000118F3">
        <w:t xml:space="preserve">or data </w:t>
      </w:r>
      <w:r w:rsidRPr="00217663">
        <w:t>in cells</w:t>
      </w:r>
    </w:p>
    <w:p w14:paraId="3E7ACAD8" w14:textId="77777777" w:rsidR="001404CC" w:rsidRDefault="000C328F" w:rsidP="001404CC">
      <w:pPr>
        <w:spacing w:after="120"/>
        <w:rPr>
          <w:b/>
        </w:rPr>
      </w:pPr>
      <w:r w:rsidRPr="00217663">
        <w:t xml:space="preserve">Example: </w:t>
      </w:r>
      <w:r w:rsidR="005F41E3">
        <w:br/>
      </w:r>
      <w:proofErr w:type="gramStart"/>
      <w:r w:rsidR="00024C7F" w:rsidRPr="00217663">
        <w:t>CONCATENATE(</w:t>
      </w:r>
      <w:proofErr w:type="gramEnd"/>
      <w:r w:rsidR="00024C7F" w:rsidRPr="00217663">
        <w:t>A</w:t>
      </w:r>
      <w:r w:rsidR="005F41E3">
        <w:t>2</w:t>
      </w:r>
      <w:r w:rsidR="00024C7F" w:rsidRPr="00217663">
        <w:t xml:space="preserve">, “, HELLO”) will append the string </w:t>
      </w:r>
      <w:r w:rsidR="005F41E3">
        <w:br/>
      </w:r>
      <w:r w:rsidR="00024C7F" w:rsidRPr="00217663">
        <w:t xml:space="preserve">“, HELLO” to the end of whatever is in cell </w:t>
      </w:r>
      <w:r w:rsidR="00A95785">
        <w:t>A2</w:t>
      </w:r>
      <w:r w:rsidR="005F41E3">
        <w:t>. Like this:</w:t>
      </w:r>
    </w:p>
    <w:p w14:paraId="07C49FDB" w14:textId="77777777" w:rsidR="001404CC" w:rsidRDefault="001404CC" w:rsidP="001404CC">
      <w:pPr>
        <w:spacing w:after="120"/>
        <w:rPr>
          <w:b/>
        </w:rPr>
      </w:pPr>
    </w:p>
    <w:p w14:paraId="1D3550CE" w14:textId="77777777" w:rsidR="0077138F" w:rsidRDefault="0077138F">
      <w:pPr>
        <w:rPr>
          <w:b/>
          <w:sz w:val="24"/>
        </w:rPr>
      </w:pPr>
      <w:r>
        <w:rPr>
          <w:b/>
          <w:sz w:val="24"/>
        </w:rPr>
        <w:br w:type="page"/>
      </w:r>
    </w:p>
    <w:p w14:paraId="639FD68C" w14:textId="77777777" w:rsidR="0085680F" w:rsidRPr="009613DC" w:rsidRDefault="0085680F" w:rsidP="0085680F">
      <w:pPr>
        <w:rPr>
          <w:b/>
          <w:sz w:val="24"/>
        </w:rPr>
      </w:pPr>
      <w:r w:rsidRPr="009613DC">
        <w:rPr>
          <w:b/>
          <w:sz w:val="24"/>
        </w:rPr>
        <w:lastRenderedPageBreak/>
        <w:t>Part 4: Credit Line field</w:t>
      </w:r>
    </w:p>
    <w:p w14:paraId="05F69553" w14:textId="77777777" w:rsidR="0085680F" w:rsidRDefault="0085680F" w:rsidP="0085680F">
      <w:pPr>
        <w:spacing w:after="120"/>
      </w:pPr>
      <w:r>
        <w:t xml:space="preserve">Add the data for credit line to the “Full Set” worksheet. A minimum credit line of $2,000 has been established, so that even if the customer has a credit line of $0 it is changed to $2,000. Use the </w:t>
      </w:r>
      <w:proofErr w:type="gramStart"/>
      <w:r>
        <w:t>VLOOKUP(</w:t>
      </w:r>
      <w:proofErr w:type="gramEnd"/>
      <w:r>
        <w:t xml:space="preserve">)  function to put this data into the “Full Set” worksheet, using the Credit Line Lookup table in the Lookups worksheet. </w:t>
      </w:r>
    </w:p>
    <w:p w14:paraId="5FCB4A2C" w14:textId="52931282" w:rsidR="0085680F" w:rsidRDefault="0085680F" w:rsidP="0085680F">
      <w:pPr>
        <w:spacing w:after="120"/>
      </w:pPr>
      <w:r>
        <w:t>If you do it correctly, at first there will be t</w:t>
      </w:r>
      <w:r w:rsidR="00C66210">
        <w:t>wo</w:t>
      </w:r>
      <w:r>
        <w:t xml:space="preserve"> errors (“N/A” values in </w:t>
      </w:r>
      <w:r w:rsidR="00C66210">
        <w:t>two</w:t>
      </w:r>
      <w:r>
        <w:t xml:space="preserve"> cells). That’s because there is a problem with the data in the Credit Line Lookup table</w:t>
      </w:r>
      <w:r w:rsidR="00E320E8">
        <w:t xml:space="preserve"> (it is a typo….)</w:t>
      </w:r>
      <w:r>
        <w:t>.</w:t>
      </w:r>
    </w:p>
    <w:p w14:paraId="14E95C98" w14:textId="77777777" w:rsidR="0085680F" w:rsidRDefault="0085680F" w:rsidP="0085680F">
      <w:pPr>
        <w:spacing w:after="120"/>
      </w:pPr>
      <w:r w:rsidRPr="00FC59C0">
        <w:t>M</w:t>
      </w:r>
      <w:r>
        <w:t>ake the necessary change to the data in the Credit Line lookup table to correct the issue so that Credit Line data appears for all the customers.</w:t>
      </w:r>
    </w:p>
    <w:p w14:paraId="17FD9D17" w14:textId="77777777" w:rsidR="00CB25B3" w:rsidRDefault="00CB25B3" w:rsidP="00CD657E">
      <w:pPr>
        <w:spacing w:after="120"/>
      </w:pPr>
    </w:p>
    <w:p w14:paraId="77803559" w14:textId="77777777" w:rsidR="000118F3" w:rsidRDefault="000118F3">
      <w:pPr>
        <w:rPr>
          <w:b/>
          <w:sz w:val="28"/>
        </w:rPr>
      </w:pPr>
    </w:p>
    <w:sectPr w:rsidR="000118F3" w:rsidSect="00C81399">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CB6CFC" w14:textId="77777777" w:rsidR="00053FFF" w:rsidRDefault="00053FFF" w:rsidP="00BD25E7">
      <w:pPr>
        <w:spacing w:after="0" w:line="240" w:lineRule="auto"/>
      </w:pPr>
      <w:r>
        <w:separator/>
      </w:r>
    </w:p>
  </w:endnote>
  <w:endnote w:type="continuationSeparator" w:id="0">
    <w:p w14:paraId="0CACDE53" w14:textId="77777777" w:rsidR="00053FFF" w:rsidRDefault="00053FFF" w:rsidP="00BD2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5232292"/>
      <w:docPartObj>
        <w:docPartGallery w:val="Page Numbers (Bottom of Page)"/>
        <w:docPartUnique/>
      </w:docPartObj>
    </w:sdtPr>
    <w:sdtEndPr/>
    <w:sdtContent>
      <w:sdt>
        <w:sdtPr>
          <w:id w:val="1728636285"/>
          <w:docPartObj>
            <w:docPartGallery w:val="Page Numbers (Top of Page)"/>
            <w:docPartUnique/>
          </w:docPartObj>
        </w:sdtPr>
        <w:sdtEndPr/>
        <w:sdtContent>
          <w:p w14:paraId="66D04636" w14:textId="3AC53426" w:rsidR="00CD657E" w:rsidRDefault="00CD657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36696A">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6696A">
              <w:rPr>
                <w:b/>
                <w:bCs/>
                <w:noProof/>
              </w:rPr>
              <w:t>5</w:t>
            </w:r>
            <w:r>
              <w:rPr>
                <w:b/>
                <w:bCs/>
                <w:sz w:val="24"/>
                <w:szCs w:val="24"/>
              </w:rPr>
              <w:fldChar w:fldCharType="end"/>
            </w:r>
          </w:p>
        </w:sdtContent>
      </w:sdt>
    </w:sdtContent>
  </w:sdt>
  <w:p w14:paraId="5F227988" w14:textId="77777777" w:rsidR="00CD657E" w:rsidRDefault="00CD65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8F38E6" w14:textId="77777777" w:rsidR="00053FFF" w:rsidRDefault="00053FFF" w:rsidP="00BD25E7">
      <w:pPr>
        <w:spacing w:after="0" w:line="240" w:lineRule="auto"/>
      </w:pPr>
      <w:r>
        <w:separator/>
      </w:r>
    </w:p>
  </w:footnote>
  <w:footnote w:type="continuationSeparator" w:id="0">
    <w:p w14:paraId="493C49E7" w14:textId="77777777" w:rsidR="00053FFF" w:rsidRDefault="00053FFF" w:rsidP="00BD25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140420"/>
    <w:multiLevelType w:val="hybridMultilevel"/>
    <w:tmpl w:val="CC161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6E0461F"/>
    <w:multiLevelType w:val="hybridMultilevel"/>
    <w:tmpl w:val="F81002E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FF77C0F"/>
    <w:multiLevelType w:val="hybridMultilevel"/>
    <w:tmpl w:val="5AF006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264B4A95"/>
    <w:multiLevelType w:val="hybridMultilevel"/>
    <w:tmpl w:val="1722C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8C5A52"/>
    <w:multiLevelType w:val="hybridMultilevel"/>
    <w:tmpl w:val="5300817A"/>
    <w:lvl w:ilvl="0" w:tplc="0409000F">
      <w:start w:val="1"/>
      <w:numFmt w:val="decimal"/>
      <w:lvlText w:val="%1."/>
      <w:lvlJc w:val="left"/>
      <w:pPr>
        <w:ind w:left="360" w:hanging="360"/>
      </w:pPr>
    </w:lvl>
    <w:lvl w:ilvl="1" w:tplc="9808153E">
      <w:numFmt w:val="bullet"/>
      <w:lvlText w:val="•"/>
      <w:lvlJc w:val="left"/>
      <w:pPr>
        <w:ind w:left="1440" w:hanging="720"/>
      </w:pPr>
      <w:rPr>
        <w:rFonts w:ascii="Calibri" w:eastAsiaTheme="minorHAnsi" w:hAnsi="Calibri" w:cs="Calibr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EC6683"/>
    <w:multiLevelType w:val="hybridMultilevel"/>
    <w:tmpl w:val="23E091C4"/>
    <w:lvl w:ilvl="0" w:tplc="15F6BD00">
      <w:start w:val="1"/>
      <w:numFmt w:val="lowerLetter"/>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2F540C"/>
    <w:multiLevelType w:val="hybridMultilevel"/>
    <w:tmpl w:val="489AD18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CF90B50"/>
    <w:multiLevelType w:val="hybridMultilevel"/>
    <w:tmpl w:val="676ACE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F4A3C5E"/>
    <w:multiLevelType w:val="hybridMultilevel"/>
    <w:tmpl w:val="0C72E9A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1EE05D5"/>
    <w:multiLevelType w:val="hybridMultilevel"/>
    <w:tmpl w:val="D7E2A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65F6F58"/>
    <w:multiLevelType w:val="hybridMultilevel"/>
    <w:tmpl w:val="B1E2BC1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703780"/>
    <w:multiLevelType w:val="hybridMultilevel"/>
    <w:tmpl w:val="F9827502"/>
    <w:lvl w:ilvl="0" w:tplc="62ACC512">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7CD239A"/>
    <w:multiLevelType w:val="hybridMultilevel"/>
    <w:tmpl w:val="A89AB35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69A4B64"/>
    <w:multiLevelType w:val="hybridMultilevel"/>
    <w:tmpl w:val="DCE249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A2E0CC5"/>
    <w:multiLevelType w:val="hybridMultilevel"/>
    <w:tmpl w:val="010A50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12"/>
  </w:num>
  <w:num w:numId="3">
    <w:abstractNumId w:val="11"/>
  </w:num>
  <w:num w:numId="4">
    <w:abstractNumId w:val="6"/>
  </w:num>
  <w:num w:numId="5">
    <w:abstractNumId w:val="9"/>
  </w:num>
  <w:num w:numId="6">
    <w:abstractNumId w:val="10"/>
  </w:num>
  <w:num w:numId="7">
    <w:abstractNumId w:val="13"/>
  </w:num>
  <w:num w:numId="8">
    <w:abstractNumId w:val="8"/>
  </w:num>
  <w:num w:numId="9">
    <w:abstractNumId w:val="7"/>
  </w:num>
  <w:num w:numId="10">
    <w:abstractNumId w:val="0"/>
  </w:num>
  <w:num w:numId="11">
    <w:abstractNumId w:val="14"/>
  </w:num>
  <w:num w:numId="12">
    <w:abstractNumId w:val="2"/>
  </w:num>
  <w:num w:numId="13">
    <w:abstractNumId w:val="5"/>
  </w:num>
  <w:num w:numId="14">
    <w:abstractNumId w:val="4"/>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Y1NzQyNDM1tDQ1MzZS0lEKTi0uzszPAykwrAUAL49+gCwAAAA="/>
  </w:docVars>
  <w:rsids>
    <w:rsidRoot w:val="00883A42"/>
    <w:rsid w:val="00002334"/>
    <w:rsid w:val="0001119B"/>
    <w:rsid w:val="000118F3"/>
    <w:rsid w:val="0001432C"/>
    <w:rsid w:val="00014BA3"/>
    <w:rsid w:val="00015473"/>
    <w:rsid w:val="0001734C"/>
    <w:rsid w:val="000214B9"/>
    <w:rsid w:val="00024C7F"/>
    <w:rsid w:val="00036959"/>
    <w:rsid w:val="00040A41"/>
    <w:rsid w:val="000463EB"/>
    <w:rsid w:val="0004761C"/>
    <w:rsid w:val="00050D59"/>
    <w:rsid w:val="00053FFF"/>
    <w:rsid w:val="00056A98"/>
    <w:rsid w:val="00060B7A"/>
    <w:rsid w:val="00061E63"/>
    <w:rsid w:val="00070938"/>
    <w:rsid w:val="00071311"/>
    <w:rsid w:val="00073AED"/>
    <w:rsid w:val="000779BE"/>
    <w:rsid w:val="00082358"/>
    <w:rsid w:val="00085824"/>
    <w:rsid w:val="00093EBE"/>
    <w:rsid w:val="000971F2"/>
    <w:rsid w:val="00097C31"/>
    <w:rsid w:val="000B4D8F"/>
    <w:rsid w:val="000C328F"/>
    <w:rsid w:val="000C329D"/>
    <w:rsid w:val="000C5593"/>
    <w:rsid w:val="000C7282"/>
    <w:rsid w:val="000D339E"/>
    <w:rsid w:val="000D47DB"/>
    <w:rsid w:val="000D6A21"/>
    <w:rsid w:val="000D7CDF"/>
    <w:rsid w:val="000E18DD"/>
    <w:rsid w:val="000E67F9"/>
    <w:rsid w:val="000F1971"/>
    <w:rsid w:val="001015E2"/>
    <w:rsid w:val="00105E7E"/>
    <w:rsid w:val="0012451F"/>
    <w:rsid w:val="0013012B"/>
    <w:rsid w:val="00134709"/>
    <w:rsid w:val="001404CC"/>
    <w:rsid w:val="00140B5C"/>
    <w:rsid w:val="0015501C"/>
    <w:rsid w:val="0015620E"/>
    <w:rsid w:val="0015679C"/>
    <w:rsid w:val="0016287F"/>
    <w:rsid w:val="00166EB6"/>
    <w:rsid w:val="00167008"/>
    <w:rsid w:val="00167409"/>
    <w:rsid w:val="00173575"/>
    <w:rsid w:val="001978AA"/>
    <w:rsid w:val="001A4BEA"/>
    <w:rsid w:val="001A5394"/>
    <w:rsid w:val="001A7B8B"/>
    <w:rsid w:val="001B5EB6"/>
    <w:rsid w:val="001D1D2A"/>
    <w:rsid w:val="001D3117"/>
    <w:rsid w:val="001D3AD0"/>
    <w:rsid w:val="001D7233"/>
    <w:rsid w:val="001D79BF"/>
    <w:rsid w:val="001E3733"/>
    <w:rsid w:val="001F146E"/>
    <w:rsid w:val="00205659"/>
    <w:rsid w:val="00205F08"/>
    <w:rsid w:val="002129DF"/>
    <w:rsid w:val="00212B43"/>
    <w:rsid w:val="00215CFA"/>
    <w:rsid w:val="00217663"/>
    <w:rsid w:val="002249C0"/>
    <w:rsid w:val="00224FF2"/>
    <w:rsid w:val="0023223D"/>
    <w:rsid w:val="002410CE"/>
    <w:rsid w:val="00242200"/>
    <w:rsid w:val="00251269"/>
    <w:rsid w:val="00261C45"/>
    <w:rsid w:val="00264D0E"/>
    <w:rsid w:val="002710B7"/>
    <w:rsid w:val="002717BE"/>
    <w:rsid w:val="0027794F"/>
    <w:rsid w:val="00285A92"/>
    <w:rsid w:val="00287EA5"/>
    <w:rsid w:val="002924ED"/>
    <w:rsid w:val="00292CC1"/>
    <w:rsid w:val="0029743A"/>
    <w:rsid w:val="002A0638"/>
    <w:rsid w:val="002A57CB"/>
    <w:rsid w:val="002A5D2E"/>
    <w:rsid w:val="002B37D5"/>
    <w:rsid w:val="002C7145"/>
    <w:rsid w:val="002D123E"/>
    <w:rsid w:val="002D3771"/>
    <w:rsid w:val="002D493C"/>
    <w:rsid w:val="002E0148"/>
    <w:rsid w:val="002E5A5C"/>
    <w:rsid w:val="002E63A5"/>
    <w:rsid w:val="002F701E"/>
    <w:rsid w:val="00301C06"/>
    <w:rsid w:val="00304321"/>
    <w:rsid w:val="003055FC"/>
    <w:rsid w:val="00306610"/>
    <w:rsid w:val="003142ED"/>
    <w:rsid w:val="00316ADC"/>
    <w:rsid w:val="003208B0"/>
    <w:rsid w:val="003238EA"/>
    <w:rsid w:val="00331CDE"/>
    <w:rsid w:val="00332CA3"/>
    <w:rsid w:val="0033667A"/>
    <w:rsid w:val="00337D49"/>
    <w:rsid w:val="00344969"/>
    <w:rsid w:val="00351320"/>
    <w:rsid w:val="00352CDB"/>
    <w:rsid w:val="00354B14"/>
    <w:rsid w:val="00361FD7"/>
    <w:rsid w:val="0036536C"/>
    <w:rsid w:val="00366432"/>
    <w:rsid w:val="0036696A"/>
    <w:rsid w:val="00372D45"/>
    <w:rsid w:val="003766A3"/>
    <w:rsid w:val="00384E77"/>
    <w:rsid w:val="00393586"/>
    <w:rsid w:val="00395C13"/>
    <w:rsid w:val="003A0800"/>
    <w:rsid w:val="003A1998"/>
    <w:rsid w:val="003A38C4"/>
    <w:rsid w:val="003A39F9"/>
    <w:rsid w:val="003A684C"/>
    <w:rsid w:val="003B14FF"/>
    <w:rsid w:val="003C2583"/>
    <w:rsid w:val="003D556B"/>
    <w:rsid w:val="004007CB"/>
    <w:rsid w:val="004021F1"/>
    <w:rsid w:val="00402C09"/>
    <w:rsid w:val="00423CDD"/>
    <w:rsid w:val="0042431F"/>
    <w:rsid w:val="0043035E"/>
    <w:rsid w:val="004422DC"/>
    <w:rsid w:val="00442499"/>
    <w:rsid w:val="00444822"/>
    <w:rsid w:val="00450804"/>
    <w:rsid w:val="00452875"/>
    <w:rsid w:val="004564C0"/>
    <w:rsid w:val="0045725B"/>
    <w:rsid w:val="00460D70"/>
    <w:rsid w:val="004769EE"/>
    <w:rsid w:val="0048011F"/>
    <w:rsid w:val="00481B6F"/>
    <w:rsid w:val="004839C3"/>
    <w:rsid w:val="004841DF"/>
    <w:rsid w:val="00486409"/>
    <w:rsid w:val="00491D4F"/>
    <w:rsid w:val="0049763A"/>
    <w:rsid w:val="004A2D40"/>
    <w:rsid w:val="004B1A39"/>
    <w:rsid w:val="004B2740"/>
    <w:rsid w:val="004B5BA1"/>
    <w:rsid w:val="004C790D"/>
    <w:rsid w:val="004D21B3"/>
    <w:rsid w:val="004E3330"/>
    <w:rsid w:val="004E4C2E"/>
    <w:rsid w:val="004E5302"/>
    <w:rsid w:val="004F12FD"/>
    <w:rsid w:val="004F6164"/>
    <w:rsid w:val="0050197C"/>
    <w:rsid w:val="00506C23"/>
    <w:rsid w:val="0051340D"/>
    <w:rsid w:val="005229F5"/>
    <w:rsid w:val="00533983"/>
    <w:rsid w:val="00536346"/>
    <w:rsid w:val="00536C60"/>
    <w:rsid w:val="00541554"/>
    <w:rsid w:val="00547E84"/>
    <w:rsid w:val="0055451B"/>
    <w:rsid w:val="00555D3D"/>
    <w:rsid w:val="00563AB7"/>
    <w:rsid w:val="00565E5D"/>
    <w:rsid w:val="00567E5C"/>
    <w:rsid w:val="00571228"/>
    <w:rsid w:val="00571E16"/>
    <w:rsid w:val="0057587C"/>
    <w:rsid w:val="0057750F"/>
    <w:rsid w:val="005A2E14"/>
    <w:rsid w:val="005A2FCB"/>
    <w:rsid w:val="005A6F43"/>
    <w:rsid w:val="005B2AE3"/>
    <w:rsid w:val="005B6FD2"/>
    <w:rsid w:val="005D23E7"/>
    <w:rsid w:val="005D39A4"/>
    <w:rsid w:val="005E4F26"/>
    <w:rsid w:val="005E4F60"/>
    <w:rsid w:val="005F0741"/>
    <w:rsid w:val="005F3618"/>
    <w:rsid w:val="005F41E3"/>
    <w:rsid w:val="005F6B0E"/>
    <w:rsid w:val="005F7578"/>
    <w:rsid w:val="00600730"/>
    <w:rsid w:val="00603876"/>
    <w:rsid w:val="00606B74"/>
    <w:rsid w:val="00610C5B"/>
    <w:rsid w:val="00623576"/>
    <w:rsid w:val="006402A9"/>
    <w:rsid w:val="00655003"/>
    <w:rsid w:val="00655FBE"/>
    <w:rsid w:val="0068654F"/>
    <w:rsid w:val="00686666"/>
    <w:rsid w:val="006A12DE"/>
    <w:rsid w:val="006A5726"/>
    <w:rsid w:val="006A584D"/>
    <w:rsid w:val="006B14B6"/>
    <w:rsid w:val="006C1360"/>
    <w:rsid w:val="006D5076"/>
    <w:rsid w:val="006D7BBD"/>
    <w:rsid w:val="006E3056"/>
    <w:rsid w:val="006F186D"/>
    <w:rsid w:val="006F647A"/>
    <w:rsid w:val="007004A8"/>
    <w:rsid w:val="00702825"/>
    <w:rsid w:val="00707214"/>
    <w:rsid w:val="00710289"/>
    <w:rsid w:val="00711298"/>
    <w:rsid w:val="00712F9B"/>
    <w:rsid w:val="007158E8"/>
    <w:rsid w:val="00716891"/>
    <w:rsid w:val="00726E75"/>
    <w:rsid w:val="00730019"/>
    <w:rsid w:val="00732224"/>
    <w:rsid w:val="00745151"/>
    <w:rsid w:val="00747FC5"/>
    <w:rsid w:val="0076431E"/>
    <w:rsid w:val="00764C4C"/>
    <w:rsid w:val="00770A13"/>
    <w:rsid w:val="0077138F"/>
    <w:rsid w:val="00777F58"/>
    <w:rsid w:val="00780041"/>
    <w:rsid w:val="00781650"/>
    <w:rsid w:val="00781719"/>
    <w:rsid w:val="00783BB3"/>
    <w:rsid w:val="00786FCE"/>
    <w:rsid w:val="007A34EE"/>
    <w:rsid w:val="007B2C30"/>
    <w:rsid w:val="007C2C7C"/>
    <w:rsid w:val="007C6277"/>
    <w:rsid w:val="007D12C6"/>
    <w:rsid w:val="007E21FA"/>
    <w:rsid w:val="007E2FA3"/>
    <w:rsid w:val="007E335C"/>
    <w:rsid w:val="007E3BC7"/>
    <w:rsid w:val="007E4C79"/>
    <w:rsid w:val="007F1CAD"/>
    <w:rsid w:val="00802012"/>
    <w:rsid w:val="00803B61"/>
    <w:rsid w:val="00810579"/>
    <w:rsid w:val="0081412E"/>
    <w:rsid w:val="008255F8"/>
    <w:rsid w:val="0084610C"/>
    <w:rsid w:val="008565AA"/>
    <w:rsid w:val="0085680F"/>
    <w:rsid w:val="008571F5"/>
    <w:rsid w:val="00857DF3"/>
    <w:rsid w:val="008657A7"/>
    <w:rsid w:val="00865C70"/>
    <w:rsid w:val="00870973"/>
    <w:rsid w:val="00875852"/>
    <w:rsid w:val="00875DF8"/>
    <w:rsid w:val="0087739A"/>
    <w:rsid w:val="00883A42"/>
    <w:rsid w:val="00891EC6"/>
    <w:rsid w:val="008A38A4"/>
    <w:rsid w:val="008C37CE"/>
    <w:rsid w:val="008C670D"/>
    <w:rsid w:val="008D1E88"/>
    <w:rsid w:val="008E5B96"/>
    <w:rsid w:val="008F09B8"/>
    <w:rsid w:val="008F108D"/>
    <w:rsid w:val="008F2371"/>
    <w:rsid w:val="008F2E7D"/>
    <w:rsid w:val="00900A02"/>
    <w:rsid w:val="00905908"/>
    <w:rsid w:val="0091293D"/>
    <w:rsid w:val="009276B3"/>
    <w:rsid w:val="009307C5"/>
    <w:rsid w:val="00931066"/>
    <w:rsid w:val="00931CBC"/>
    <w:rsid w:val="009341D5"/>
    <w:rsid w:val="009436C6"/>
    <w:rsid w:val="00945597"/>
    <w:rsid w:val="00946212"/>
    <w:rsid w:val="00947467"/>
    <w:rsid w:val="009613DC"/>
    <w:rsid w:val="00965EAD"/>
    <w:rsid w:val="0096614C"/>
    <w:rsid w:val="009715F1"/>
    <w:rsid w:val="00976C87"/>
    <w:rsid w:val="00984D15"/>
    <w:rsid w:val="00991898"/>
    <w:rsid w:val="0099221F"/>
    <w:rsid w:val="009948C1"/>
    <w:rsid w:val="00996396"/>
    <w:rsid w:val="0099791F"/>
    <w:rsid w:val="009A0F4F"/>
    <w:rsid w:val="009A38A4"/>
    <w:rsid w:val="009B24E5"/>
    <w:rsid w:val="009B2F05"/>
    <w:rsid w:val="009C048E"/>
    <w:rsid w:val="009C47BE"/>
    <w:rsid w:val="009C4C1A"/>
    <w:rsid w:val="009C58C9"/>
    <w:rsid w:val="009D7280"/>
    <w:rsid w:val="009D73B5"/>
    <w:rsid w:val="009F0E38"/>
    <w:rsid w:val="009F7BD3"/>
    <w:rsid w:val="00A00396"/>
    <w:rsid w:val="00A026BF"/>
    <w:rsid w:val="00A15985"/>
    <w:rsid w:val="00A20E95"/>
    <w:rsid w:val="00A2314B"/>
    <w:rsid w:val="00A24200"/>
    <w:rsid w:val="00A274A7"/>
    <w:rsid w:val="00A333E5"/>
    <w:rsid w:val="00A33FD5"/>
    <w:rsid w:val="00A3432A"/>
    <w:rsid w:val="00A35518"/>
    <w:rsid w:val="00A4378B"/>
    <w:rsid w:val="00A63973"/>
    <w:rsid w:val="00A73240"/>
    <w:rsid w:val="00A82443"/>
    <w:rsid w:val="00A826F0"/>
    <w:rsid w:val="00A83674"/>
    <w:rsid w:val="00A842E9"/>
    <w:rsid w:val="00A84F77"/>
    <w:rsid w:val="00A92814"/>
    <w:rsid w:val="00A95785"/>
    <w:rsid w:val="00AA2882"/>
    <w:rsid w:val="00AA339B"/>
    <w:rsid w:val="00AA4408"/>
    <w:rsid w:val="00AA4EE8"/>
    <w:rsid w:val="00AB233F"/>
    <w:rsid w:val="00AB35BB"/>
    <w:rsid w:val="00AC043C"/>
    <w:rsid w:val="00AC120F"/>
    <w:rsid w:val="00AC359A"/>
    <w:rsid w:val="00AD5ABF"/>
    <w:rsid w:val="00AE75F2"/>
    <w:rsid w:val="00AF2D88"/>
    <w:rsid w:val="00AF469B"/>
    <w:rsid w:val="00B01EFF"/>
    <w:rsid w:val="00B06D5B"/>
    <w:rsid w:val="00B11F68"/>
    <w:rsid w:val="00B12E0E"/>
    <w:rsid w:val="00B16A07"/>
    <w:rsid w:val="00B1756B"/>
    <w:rsid w:val="00B203F6"/>
    <w:rsid w:val="00B2130A"/>
    <w:rsid w:val="00B22764"/>
    <w:rsid w:val="00B26289"/>
    <w:rsid w:val="00B415DC"/>
    <w:rsid w:val="00B435EE"/>
    <w:rsid w:val="00B45959"/>
    <w:rsid w:val="00B50F39"/>
    <w:rsid w:val="00B51212"/>
    <w:rsid w:val="00B51A5A"/>
    <w:rsid w:val="00B52AE8"/>
    <w:rsid w:val="00B558BE"/>
    <w:rsid w:val="00B56105"/>
    <w:rsid w:val="00B646C5"/>
    <w:rsid w:val="00B64D87"/>
    <w:rsid w:val="00B71F37"/>
    <w:rsid w:val="00B77B4A"/>
    <w:rsid w:val="00B836C7"/>
    <w:rsid w:val="00B95A0E"/>
    <w:rsid w:val="00BA5E2E"/>
    <w:rsid w:val="00BB03E6"/>
    <w:rsid w:val="00BC0BBE"/>
    <w:rsid w:val="00BC3C44"/>
    <w:rsid w:val="00BC3D52"/>
    <w:rsid w:val="00BC4405"/>
    <w:rsid w:val="00BD25E7"/>
    <w:rsid w:val="00BD287A"/>
    <w:rsid w:val="00BF112E"/>
    <w:rsid w:val="00BF5BAD"/>
    <w:rsid w:val="00C1037C"/>
    <w:rsid w:val="00C11401"/>
    <w:rsid w:val="00C12A72"/>
    <w:rsid w:val="00C14699"/>
    <w:rsid w:val="00C207F1"/>
    <w:rsid w:val="00C37591"/>
    <w:rsid w:val="00C40945"/>
    <w:rsid w:val="00C44AED"/>
    <w:rsid w:val="00C44E13"/>
    <w:rsid w:val="00C4507A"/>
    <w:rsid w:val="00C6237F"/>
    <w:rsid w:val="00C66210"/>
    <w:rsid w:val="00C732DC"/>
    <w:rsid w:val="00C80607"/>
    <w:rsid w:val="00C80C3B"/>
    <w:rsid w:val="00C81399"/>
    <w:rsid w:val="00C859D1"/>
    <w:rsid w:val="00C90D8A"/>
    <w:rsid w:val="00CA1BCD"/>
    <w:rsid w:val="00CA414D"/>
    <w:rsid w:val="00CA6CCE"/>
    <w:rsid w:val="00CB25B3"/>
    <w:rsid w:val="00CC5C12"/>
    <w:rsid w:val="00CD657E"/>
    <w:rsid w:val="00CE0E1B"/>
    <w:rsid w:val="00CE2F71"/>
    <w:rsid w:val="00CE6786"/>
    <w:rsid w:val="00CE712A"/>
    <w:rsid w:val="00CF0787"/>
    <w:rsid w:val="00D111C1"/>
    <w:rsid w:val="00D323A8"/>
    <w:rsid w:val="00D374FE"/>
    <w:rsid w:val="00D4003E"/>
    <w:rsid w:val="00D4109E"/>
    <w:rsid w:val="00D42447"/>
    <w:rsid w:val="00D5581C"/>
    <w:rsid w:val="00D635E2"/>
    <w:rsid w:val="00D635FC"/>
    <w:rsid w:val="00D668FE"/>
    <w:rsid w:val="00D72D53"/>
    <w:rsid w:val="00D93C7C"/>
    <w:rsid w:val="00D9507B"/>
    <w:rsid w:val="00DA68F5"/>
    <w:rsid w:val="00DC1822"/>
    <w:rsid w:val="00DC3979"/>
    <w:rsid w:val="00DC4552"/>
    <w:rsid w:val="00DD11F0"/>
    <w:rsid w:val="00DE6DA8"/>
    <w:rsid w:val="00DF1CD6"/>
    <w:rsid w:val="00E1037E"/>
    <w:rsid w:val="00E10E72"/>
    <w:rsid w:val="00E1146A"/>
    <w:rsid w:val="00E17FAD"/>
    <w:rsid w:val="00E23E12"/>
    <w:rsid w:val="00E26030"/>
    <w:rsid w:val="00E317D5"/>
    <w:rsid w:val="00E320E8"/>
    <w:rsid w:val="00E35555"/>
    <w:rsid w:val="00E42286"/>
    <w:rsid w:val="00E47809"/>
    <w:rsid w:val="00E63B29"/>
    <w:rsid w:val="00E7566E"/>
    <w:rsid w:val="00E852E7"/>
    <w:rsid w:val="00E874D0"/>
    <w:rsid w:val="00E877AD"/>
    <w:rsid w:val="00E9211C"/>
    <w:rsid w:val="00E9438A"/>
    <w:rsid w:val="00E95E44"/>
    <w:rsid w:val="00E96848"/>
    <w:rsid w:val="00EA1178"/>
    <w:rsid w:val="00EA4E8A"/>
    <w:rsid w:val="00EB1476"/>
    <w:rsid w:val="00EC01CF"/>
    <w:rsid w:val="00EC17F1"/>
    <w:rsid w:val="00ED3F28"/>
    <w:rsid w:val="00ED4EBD"/>
    <w:rsid w:val="00ED6A84"/>
    <w:rsid w:val="00ED6EF8"/>
    <w:rsid w:val="00EF10A5"/>
    <w:rsid w:val="00EF68F6"/>
    <w:rsid w:val="00F12C2A"/>
    <w:rsid w:val="00F255C2"/>
    <w:rsid w:val="00F2719E"/>
    <w:rsid w:val="00F31C35"/>
    <w:rsid w:val="00F31ECC"/>
    <w:rsid w:val="00F35C4C"/>
    <w:rsid w:val="00F36E54"/>
    <w:rsid w:val="00F37588"/>
    <w:rsid w:val="00F5052E"/>
    <w:rsid w:val="00F56314"/>
    <w:rsid w:val="00F63B2F"/>
    <w:rsid w:val="00F64973"/>
    <w:rsid w:val="00F7155F"/>
    <w:rsid w:val="00F73E22"/>
    <w:rsid w:val="00F772B1"/>
    <w:rsid w:val="00F86522"/>
    <w:rsid w:val="00F87B8A"/>
    <w:rsid w:val="00F9030F"/>
    <w:rsid w:val="00F94C80"/>
    <w:rsid w:val="00FA19AC"/>
    <w:rsid w:val="00FA443C"/>
    <w:rsid w:val="00FB329B"/>
    <w:rsid w:val="00FC44CA"/>
    <w:rsid w:val="00FC59C0"/>
    <w:rsid w:val="00FC691D"/>
    <w:rsid w:val="00FC6DA3"/>
    <w:rsid w:val="00FC7F13"/>
    <w:rsid w:val="00FD106C"/>
    <w:rsid w:val="00FD6171"/>
    <w:rsid w:val="00FE0AD5"/>
    <w:rsid w:val="00FE582B"/>
    <w:rsid w:val="00FE67DD"/>
    <w:rsid w:val="00FF6C67"/>
    <w:rsid w:val="00FF74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114A1"/>
  <w15:docId w15:val="{1845811C-735A-4A17-95C2-0A704F583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75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1228"/>
    <w:pPr>
      <w:ind w:left="720"/>
      <w:contextualSpacing/>
    </w:pPr>
  </w:style>
  <w:style w:type="table" w:styleId="TableGrid">
    <w:name w:val="Table Grid"/>
    <w:basedOn w:val="TableNormal"/>
    <w:uiPriority w:val="59"/>
    <w:rsid w:val="00B227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D25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25E7"/>
  </w:style>
  <w:style w:type="paragraph" w:styleId="Footer">
    <w:name w:val="footer"/>
    <w:basedOn w:val="Normal"/>
    <w:link w:val="FooterChar"/>
    <w:uiPriority w:val="99"/>
    <w:unhideWhenUsed/>
    <w:rsid w:val="00BD25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25E7"/>
  </w:style>
  <w:style w:type="paragraph" w:styleId="BalloonText">
    <w:name w:val="Balloon Text"/>
    <w:basedOn w:val="Normal"/>
    <w:link w:val="BalloonTextChar"/>
    <w:uiPriority w:val="99"/>
    <w:semiHidden/>
    <w:unhideWhenUsed/>
    <w:rsid w:val="00E422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2286"/>
    <w:rPr>
      <w:rFonts w:ascii="Tahoma" w:hAnsi="Tahoma" w:cs="Tahoma"/>
      <w:sz w:val="16"/>
      <w:szCs w:val="16"/>
    </w:rPr>
  </w:style>
  <w:style w:type="table" w:styleId="LightList-Accent1">
    <w:name w:val="Light List Accent 1"/>
    <w:basedOn w:val="TableNormal"/>
    <w:uiPriority w:val="61"/>
    <w:rsid w:val="006A584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Hyperlink">
    <w:name w:val="Hyperlink"/>
    <w:basedOn w:val="DefaultParagraphFont"/>
    <w:uiPriority w:val="99"/>
    <w:unhideWhenUsed/>
    <w:rsid w:val="004007C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371943">
      <w:bodyDiv w:val="1"/>
      <w:marLeft w:val="0"/>
      <w:marRight w:val="0"/>
      <w:marTop w:val="0"/>
      <w:marBottom w:val="0"/>
      <w:divBdr>
        <w:top w:val="none" w:sz="0" w:space="0" w:color="auto"/>
        <w:left w:val="none" w:sz="0" w:space="0" w:color="auto"/>
        <w:bottom w:val="none" w:sz="0" w:space="0" w:color="auto"/>
        <w:right w:val="none" w:sz="0" w:space="0" w:color="auto"/>
      </w:divBdr>
    </w:div>
    <w:div w:id="2041006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8690D3-F117-4FE2-8659-C2AED5527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312</Words>
  <Characters>747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Jaehwuen Jung</cp:lastModifiedBy>
  <cp:revision>450</cp:revision>
  <cp:lastPrinted>2011-03-17T17:00:00Z</cp:lastPrinted>
  <dcterms:created xsi:type="dcterms:W3CDTF">2011-03-16T19:48:00Z</dcterms:created>
  <dcterms:modified xsi:type="dcterms:W3CDTF">2018-03-07T19:06:00Z</dcterms:modified>
</cp:coreProperties>
</file>